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:rsidTr="00ED6231">
        <w:trPr>
          <w:trHeight w:val="985"/>
        </w:trPr>
        <w:tc>
          <w:tcPr>
            <w:tcW w:w="1980" w:type="dxa"/>
            <w:vMerge w:val="restart"/>
          </w:tcPr>
          <w:p w:rsidR="001078C9" w:rsidRPr="00DF7F92" w:rsidRDefault="001078C9" w:rsidP="00B83BDB">
            <w:permStart w:id="974332330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EndPr/>
          <w:sdtContent>
            <w:tc>
              <w:tcPr>
                <w:tcW w:w="1836" w:type="dxa"/>
                <w:vMerge w:val="restart"/>
              </w:tcPr>
              <w:p w:rsidR="001078C9" w:rsidRPr="00DF7F92" w:rsidRDefault="00F83A45" w:rsidP="00DF7F92">
                <w:pPr>
                  <w:jc w:val="center"/>
                </w:pPr>
                <w:r w:rsidRPr="00F83A45">
                  <w:rPr>
                    <w:noProof/>
                    <w:lang w:val="ru-RU" w:eastAsia="ru-RU"/>
                  </w:rPr>
                  <w:drawing>
                    <wp:inline distT="0" distB="0" distL="0" distR="0">
                      <wp:extent cx="889000" cy="857250"/>
                      <wp:effectExtent l="0" t="0" r="6350" b="0"/>
                      <wp:docPr id="2" name="Рисунок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89000" cy="857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974332330"/>
      <w:tr w:rsidR="001078C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DF7F92" w:rsidRPr="00DF7F92" w:rsidRDefault="000500DA" w:rsidP="00AD090C">
                <w:pPr>
                  <w:pStyle w:val="1"/>
                  <w:outlineLvl w:val="0"/>
                </w:pPr>
                <w:r>
                  <w:t>Правознавство</w:t>
                </w:r>
              </w:p>
            </w:sdtContent>
          </w:sdt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9D533B" w:rsidRPr="007B7FBA" w:rsidRDefault="005F1032" w:rsidP="00744389">
            <w:permStart w:id="476786614" w:edGrp="everyone"/>
            <w:r w:rsidRPr="004514BD">
              <w:t>113 - Прикладна математика</w:t>
            </w:r>
            <w:permEnd w:id="476786614"/>
          </w:p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123662" w:rsidRPr="008D3CA6" w:rsidRDefault="00266D64" w:rsidP="00123662">
            <w:pPr>
              <w:rPr>
                <w:lang w:val="ru-RU"/>
              </w:rPr>
            </w:pPr>
            <w:permStart w:id="1235514087" w:edGrp="everyone"/>
            <w:r>
              <w:t>ННІ</w:t>
            </w:r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Соціально-гуманітар</w:t>
            </w:r>
            <w:r w:rsidR="008D3CA6">
              <w:rPr>
                <w:lang w:val="ru-RU"/>
              </w:rPr>
              <w:t>них</w:t>
            </w:r>
            <w:proofErr w:type="spellEnd"/>
            <w:r w:rsidR="008D3CA6">
              <w:rPr>
                <w:lang w:val="ru-RU"/>
              </w:rPr>
              <w:t xml:space="preserve"> </w:t>
            </w:r>
            <w:proofErr w:type="spellStart"/>
            <w:r w:rsidR="008D3CA6">
              <w:rPr>
                <w:lang w:val="ru-RU"/>
              </w:rPr>
              <w:t>технологій</w:t>
            </w:r>
            <w:proofErr w:type="spellEnd"/>
          </w:p>
          <w:permEnd w:id="1235514087"/>
          <w:p w:rsidR="00744389" w:rsidRPr="007B7FBA" w:rsidRDefault="00744389" w:rsidP="00744389"/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D1344F" w:rsidRPr="007B7FBA" w:rsidRDefault="005F1032" w:rsidP="00744389">
            <w:permStart w:id="555443924" w:edGrp="everyone"/>
            <w:r>
              <w:t>Інтелектуальний аналіз даних</w:t>
            </w:r>
            <w:permEnd w:id="555443924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:rsidR="00744389" w:rsidRPr="00BA170C" w:rsidRDefault="00266D64" w:rsidP="00744389">
            <w:pPr>
              <w:rPr>
                <w:lang w:val="ru-RU"/>
              </w:rPr>
            </w:pPr>
            <w:permStart w:id="761811387" w:edGrp="everyone"/>
            <w:r>
              <w:rPr>
                <w:lang w:val="ru-RU"/>
              </w:rPr>
              <w:t>Права</w:t>
            </w:r>
            <w:r w:rsidR="00BA170C">
              <w:rPr>
                <w:lang w:val="ru-RU"/>
              </w:rPr>
              <w:t xml:space="preserve"> (306)</w:t>
            </w:r>
            <w:permEnd w:id="761811387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D1344F" w:rsidRPr="007B7FBA" w:rsidRDefault="00D1344F" w:rsidP="00744389">
            <w:permStart w:id="519254910" w:edGrp="everyone"/>
            <w:r w:rsidRPr="007B7FBA">
              <w:t>Бакалавр</w:t>
            </w:r>
          </w:p>
          <w:permEnd w:id="519254910"/>
          <w:p w:rsidR="009D533B" w:rsidRPr="007B7FBA" w:rsidRDefault="009D533B" w:rsidP="00744389"/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:rsidR="00744389" w:rsidRPr="00E16A47" w:rsidRDefault="00DC34AA" w:rsidP="007B7FBA">
            <w:permStart w:id="712180826" w:edGrp="everyone"/>
            <w:proofErr w:type="spellStart"/>
            <w:r>
              <w:rPr>
                <w:lang w:val="ru-RU"/>
              </w:rPr>
              <w:t>Загальн</w:t>
            </w:r>
            <w:proofErr w:type="spellEnd"/>
            <w:r w:rsidR="00E16A47">
              <w:t>а</w:t>
            </w:r>
            <w:permEnd w:id="712180826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B83BDB" w:rsidRDefault="00B83BDB" w:rsidP="00A06DA1">
            <w:pPr>
              <w:rPr>
                <w:lang w:val="ru-RU"/>
              </w:rPr>
            </w:pPr>
            <w:permStart w:id="431180027" w:edGrp="everyone"/>
            <w:r>
              <w:rPr>
                <w:lang w:val="ru-RU"/>
              </w:rPr>
              <w:t xml:space="preserve">Четвертий  </w:t>
            </w:r>
            <w:permEnd w:id="431180027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A06DA1" w:rsidP="00A06DA1">
            <w:permStart w:id="1344221302" w:edGrp="everyone"/>
            <w:r>
              <w:t>Українська</w:t>
            </w:r>
            <w:permEnd w:id="1344221302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38"/>
        <w:gridCol w:w="7010"/>
      </w:tblGrid>
      <w:tr w:rsidR="00DB5076" w:rsidTr="00F8601F">
        <w:permStart w:id="1870136225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3138" w:type="dxa"/>
                <w:tcMar>
                  <w:left w:w="0" w:type="dxa"/>
                  <w:bottom w:w="227" w:type="dxa"/>
                </w:tcMar>
              </w:tcPr>
              <w:p w:rsidR="00DB5076" w:rsidRDefault="007F3C16" w:rsidP="00DB5076">
                <w:pPr>
                  <w:jc w:val="center"/>
                  <w:rPr>
                    <w:lang w:val="en-US"/>
                  </w:rPr>
                </w:pPr>
                <w:r>
                  <w:rPr>
                    <w:noProof/>
                    <w:lang w:val="ru-RU" w:eastAsia="ru-RU"/>
                  </w:rPr>
                  <w:drawing>
                    <wp:inline distT="0" distB="0" distL="0" distR="0" wp14:anchorId="68429B3F" wp14:editId="5E4A9ED2">
                      <wp:extent cx="1905000" cy="1266031"/>
                      <wp:effectExtent l="19050" t="0" r="0" b="0"/>
                      <wp:docPr id="6" name="Рисунок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26603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010" w:type="dxa"/>
            <w:tcMar>
              <w:left w:w="227" w:type="dxa"/>
              <w:right w:w="227" w:type="dxa"/>
            </w:tcMar>
          </w:tcPr>
          <w:p w:rsidR="00827F82" w:rsidRPr="00997143" w:rsidRDefault="007F3C16" w:rsidP="00AF6D59">
            <w:pPr>
              <w:pStyle w:val="3"/>
              <w:outlineLvl w:val="2"/>
              <w:rPr>
                <w:color w:val="auto"/>
              </w:rPr>
            </w:pPr>
            <w:r w:rsidRPr="00997143">
              <w:rPr>
                <w:color w:val="auto"/>
              </w:rPr>
              <w:t>Кузьменко Олександр Васильович</w:t>
            </w:r>
          </w:p>
          <w:p w:rsidR="00827F82" w:rsidRPr="00997143" w:rsidRDefault="002D0C5F" w:rsidP="00827F82">
            <w:pPr>
              <w:rPr>
                <w:color w:val="auto"/>
              </w:rPr>
            </w:pPr>
            <w:hyperlink r:id="rId12" w:history="1">
              <w:r w:rsidR="00F14D31" w:rsidRPr="00997143">
                <w:rPr>
                  <w:rStyle w:val="a5"/>
                  <w:color w:val="auto"/>
                </w:rPr>
                <w:t>Oleksandr.Kuzmenko@khpi.edu.ua</w:t>
              </w:r>
            </w:hyperlink>
          </w:p>
          <w:p w:rsidR="00F14D31" w:rsidRPr="00C74A38" w:rsidRDefault="00F14D31" w:rsidP="00E16A47">
            <w:pPr>
              <w:jc w:val="both"/>
              <w:rPr>
                <w:color w:val="auto"/>
              </w:rPr>
            </w:pPr>
            <w:r w:rsidRPr="00997143">
              <w:rPr>
                <w:color w:val="auto"/>
              </w:rPr>
              <w:t>Кандидат педагогічних наук, доцент, д</w:t>
            </w:r>
            <w:r w:rsidR="00083EA9">
              <w:rPr>
                <w:color w:val="auto"/>
              </w:rPr>
              <w:t>оцент кафедри права</w:t>
            </w:r>
            <w:r w:rsidR="00083EA9">
              <w:rPr>
                <w:color w:val="auto"/>
                <w:lang w:val="ru-RU"/>
              </w:rPr>
              <w:t xml:space="preserve"> </w:t>
            </w:r>
            <w:r w:rsidR="00720712">
              <w:rPr>
                <w:color w:val="auto"/>
              </w:rPr>
              <w:t>НТУ «ХПІ»</w:t>
            </w:r>
            <w:r w:rsidR="002E0FC1" w:rsidRPr="002E0FC1">
              <w:rPr>
                <w:color w:val="auto"/>
              </w:rPr>
              <w:t>,</w:t>
            </w:r>
            <w:r w:rsidRPr="00997143">
              <w:rPr>
                <w:color w:val="auto"/>
              </w:rPr>
              <w:t xml:space="preserve"> дійсний чл</w:t>
            </w:r>
            <w:r w:rsidR="00720712">
              <w:rPr>
                <w:color w:val="auto"/>
              </w:rPr>
              <w:t xml:space="preserve">ен Асоціації правників України. </w:t>
            </w:r>
            <w:r w:rsidRPr="00997143">
              <w:rPr>
                <w:color w:val="auto"/>
              </w:rPr>
              <w:t>Автор понад 150 наукових, науково-методичних і науково-попул</w:t>
            </w:r>
            <w:r w:rsidR="00637FEC">
              <w:rPr>
                <w:color w:val="auto"/>
              </w:rPr>
              <w:t xml:space="preserve">ярних праць. </w:t>
            </w:r>
            <w:r w:rsidR="00E16A47">
              <w:rPr>
                <w:color w:val="auto"/>
              </w:rPr>
              <w:t>Має 8 свідоцтв про реєстрацію авторського права на твір. Нагороджений нагрудним знаком «Відмінник освіти України».</w:t>
            </w:r>
          </w:p>
          <w:p w:rsidR="00F14D31" w:rsidRPr="00DE3B52" w:rsidRDefault="00F14D31" w:rsidP="00E16A47">
            <w:pPr>
              <w:jc w:val="both"/>
              <w:rPr>
                <w:color w:val="auto"/>
              </w:rPr>
            </w:pPr>
            <w:r w:rsidRPr="00997143">
              <w:rPr>
                <w:color w:val="auto"/>
              </w:rPr>
              <w:t>Провідний лектор кафедри з дисциплін «Правознавство», «Правове регулювання професійної діяльності перекладачів», «Договірне право», «Правове регулювання управлінської діяльності», «Правове регулювання трудових відносин».</w:t>
            </w:r>
          </w:p>
          <w:p w:rsidR="00DE3B52" w:rsidRPr="00DE3B52" w:rsidRDefault="00DE3B52" w:rsidP="00E16A47">
            <w:pPr>
              <w:jc w:val="both"/>
              <w:rPr>
                <w:color w:val="auto"/>
              </w:rPr>
            </w:pPr>
          </w:p>
          <w:p w:rsidR="004552CD" w:rsidRPr="009417C1" w:rsidRDefault="002D0C5F" w:rsidP="004552CD">
            <w:hyperlink r:id="rId13" w:history="1">
              <w:r w:rsidR="00597456" w:rsidRPr="00997143">
                <w:rPr>
                  <w:rStyle w:val="a5"/>
                  <w:color w:val="auto"/>
                </w:rPr>
                <w:t>http://web.kpi.kharkov.ua/pravo/uk/shtat-kafedru/</w:t>
              </w:r>
            </w:hyperlink>
          </w:p>
        </w:tc>
      </w:tr>
      <w:tr w:rsidR="00DB5076" w:rsidTr="00F8601F">
        <w:tc>
          <w:tcPr>
            <w:tcW w:w="3138" w:type="dxa"/>
            <w:tcMar>
              <w:left w:w="0" w:type="dxa"/>
              <w:bottom w:w="227" w:type="dxa"/>
            </w:tcMar>
          </w:tcPr>
          <w:p w:rsidR="00DB5076" w:rsidRPr="00383BF5" w:rsidRDefault="00DB5076" w:rsidP="00DB5076">
            <w:pPr>
              <w:jc w:val="center"/>
            </w:pPr>
          </w:p>
        </w:tc>
        <w:tc>
          <w:tcPr>
            <w:tcW w:w="7010" w:type="dxa"/>
            <w:tcMar>
              <w:left w:w="227" w:type="dxa"/>
              <w:right w:w="227" w:type="dxa"/>
            </w:tcMar>
          </w:tcPr>
          <w:p w:rsidR="00485C8A" w:rsidRPr="00383BF5" w:rsidRDefault="00485C8A" w:rsidP="00252194">
            <w:pPr>
              <w:rPr>
                <w:color w:val="A0001B"/>
                <w:u w:val="single"/>
              </w:rPr>
            </w:pPr>
          </w:p>
        </w:tc>
      </w:tr>
    </w:tbl>
    <w:permEnd w:id="1870136225"/>
    <w:p w:rsidR="0040785D" w:rsidRDefault="007B7FBA" w:rsidP="007B7FBA">
      <w:pPr>
        <w:pStyle w:val="2"/>
      </w:pPr>
      <w:r w:rsidRPr="007B7FBA"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037752" w:rsidRDefault="00037752" w:rsidP="00B2225F">
      <w:permStart w:id="264437829" w:edGrp="everyone"/>
      <w:r w:rsidRPr="00037752">
        <w:t xml:space="preserve"> Курс «</w:t>
      </w:r>
      <w:r>
        <w:t>Правознавство</w:t>
      </w:r>
      <w:r w:rsidRPr="00037752">
        <w:t xml:space="preserve">» </w:t>
      </w:r>
      <w:r>
        <w:t>надає</w:t>
      </w:r>
      <w:r w:rsidRPr="00037752">
        <w:t xml:space="preserve"> знання та </w:t>
      </w:r>
      <w:r>
        <w:t xml:space="preserve">розвиває </w:t>
      </w:r>
      <w:r w:rsidRPr="00037752">
        <w:t xml:space="preserve">навички, необхідні для ефективного </w:t>
      </w:r>
      <w:r>
        <w:t>керівництва</w:t>
      </w:r>
      <w:r w:rsidR="003F6B29">
        <w:t xml:space="preserve"> </w:t>
      </w:r>
      <w:r>
        <w:t>підприємствами, установами та організаціями</w:t>
      </w:r>
      <w:r w:rsidRPr="00037752">
        <w:t xml:space="preserve">. В </w:t>
      </w:r>
      <w:r>
        <w:t xml:space="preserve">процесі засвоєння курсу </w:t>
      </w:r>
      <w:r w:rsidRPr="00037752">
        <w:t xml:space="preserve">студенти дізнаються, як </w:t>
      </w:r>
      <w:r>
        <w:t xml:space="preserve">застосовувати різні норми права з метою </w:t>
      </w:r>
      <w:r w:rsidRPr="00037752">
        <w:t>вдосконал</w:t>
      </w:r>
      <w:r>
        <w:t xml:space="preserve">ення </w:t>
      </w:r>
      <w:r w:rsidRPr="00037752">
        <w:t>процес</w:t>
      </w:r>
      <w:r>
        <w:t>ів</w:t>
      </w:r>
      <w:r w:rsidRPr="00037752">
        <w:t xml:space="preserve"> виробництва</w:t>
      </w:r>
      <w:r>
        <w:t>,</w:t>
      </w:r>
      <w:r w:rsidRPr="00037752">
        <w:t xml:space="preserve"> надання послуг</w:t>
      </w:r>
      <w:r>
        <w:t xml:space="preserve"> та </w:t>
      </w:r>
      <w:r w:rsidRPr="00037752">
        <w:t xml:space="preserve"> ефективно</w:t>
      </w:r>
      <w:r>
        <w:t>го</w:t>
      </w:r>
      <w:r w:rsidRPr="00037752">
        <w:t xml:space="preserve"> досяг</w:t>
      </w:r>
      <w:r>
        <w:t xml:space="preserve">нення </w:t>
      </w:r>
      <w:r w:rsidRPr="00037752">
        <w:t xml:space="preserve"> стратегічних цілей </w:t>
      </w:r>
      <w:r>
        <w:t>у діяльності юридичних осіб.</w:t>
      </w:r>
    </w:p>
    <w:permEnd w:id="264437829"/>
    <w:p w:rsidR="00527DC3" w:rsidRPr="008B26D9" w:rsidRDefault="00527DC3" w:rsidP="00B2225F"/>
    <w:p w:rsidR="00527DC3" w:rsidRPr="00527DC3" w:rsidRDefault="00527DC3" w:rsidP="00527DC3">
      <w:pPr>
        <w:pStyle w:val="3"/>
      </w:pPr>
      <w:r w:rsidRPr="00527DC3">
        <w:t>Мета та цілі</w:t>
      </w:r>
      <w:r w:rsidR="00CE7A71" w:rsidRPr="008B26D9">
        <w:t xml:space="preserve"> </w:t>
      </w:r>
      <w:r>
        <w:t>дисципліни</w:t>
      </w:r>
    </w:p>
    <w:p w:rsidR="00527DC3" w:rsidRPr="00B5617C" w:rsidRDefault="00CD6D1C" w:rsidP="00527DC3">
      <w:permStart w:id="44322787" w:edGrp="everyone"/>
      <w:r w:rsidRPr="00CD6D1C">
        <w:t>Засвоєння майбутніми фахівцями нормативно-правових актів чин</w:t>
      </w:r>
      <w:r w:rsidR="002A7342">
        <w:t xml:space="preserve">ного українського законодавства </w:t>
      </w:r>
      <w:r w:rsidRPr="00CD6D1C">
        <w:t xml:space="preserve"> міжнародно-правових актів, ратифікованих Україною, які регулюють суспільні відносини, що виникають в нашій державі між фізичними, юридичними особами й</w:t>
      </w:r>
      <w:r w:rsidR="002A7342">
        <w:t xml:space="preserve"> державою.</w:t>
      </w:r>
    </w:p>
    <w:permEnd w:id="44322787"/>
    <w:p w:rsidR="00527DC3" w:rsidRPr="008B26D9" w:rsidRDefault="00527DC3" w:rsidP="00527DC3"/>
    <w:p w:rsidR="00527DC3" w:rsidRPr="008B26D9" w:rsidRDefault="00527DC3" w:rsidP="00527DC3">
      <w:pPr>
        <w:pStyle w:val="3"/>
        <w:rPr>
          <w:lang w:val="ru-RU"/>
        </w:rPr>
      </w:pPr>
      <w:r w:rsidRPr="00527DC3">
        <w:t>Формат занять</w:t>
      </w:r>
    </w:p>
    <w:p w:rsidR="00B2225F" w:rsidRDefault="00527DC3" w:rsidP="00527DC3">
      <w:permStart w:id="1232499614" w:edGrp="everyone"/>
      <w:r w:rsidRPr="00527DC3">
        <w:t xml:space="preserve">Лекції, </w:t>
      </w:r>
      <w:r w:rsidR="00736C60">
        <w:t xml:space="preserve">практичні заняття, </w:t>
      </w:r>
      <w:r w:rsidRPr="00527DC3">
        <w:t xml:space="preserve">самостійна робота, </w:t>
      </w:r>
      <w:r w:rsidR="00F5171C">
        <w:t>реферати</w:t>
      </w:r>
      <w:r w:rsidRPr="00527DC3">
        <w:t xml:space="preserve">. Підсумковий контроль – </w:t>
      </w:r>
      <w:r w:rsidR="004552CD">
        <w:t xml:space="preserve">диференційований </w:t>
      </w:r>
      <w:r w:rsidR="00CD6D1C">
        <w:t>залік</w:t>
      </w:r>
      <w:r w:rsidRPr="00527DC3">
        <w:t>.</w:t>
      </w:r>
    </w:p>
    <w:permEnd w:id="1232499614"/>
    <w:p w:rsidR="004F5495" w:rsidRDefault="004F5495" w:rsidP="00527DC3"/>
    <w:p w:rsidR="004F5495" w:rsidRPr="008B26D9" w:rsidRDefault="004F5495" w:rsidP="004F5495">
      <w:pPr>
        <w:pStyle w:val="3"/>
        <w:rPr>
          <w:lang w:val="ru-RU"/>
        </w:rPr>
      </w:pPr>
      <w:r w:rsidRPr="004F5495">
        <w:t>Компетен</w:t>
      </w:r>
      <w:r w:rsidR="00E12F3A">
        <w:t>тності</w:t>
      </w:r>
    </w:p>
    <w:p w:rsidR="00337741" w:rsidRPr="008B26D9" w:rsidRDefault="00337741" w:rsidP="00337741">
      <w:pPr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ЗК02. Здатність застосовувати знання у практичних ситуаціях.</w:t>
      </w:r>
    </w:p>
    <w:p w:rsidR="00337741" w:rsidRPr="008B26D9" w:rsidRDefault="00337741" w:rsidP="00337741">
      <w:pPr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ЗК05. Здатність проведення досліджень на відповідному рівні.</w:t>
      </w:r>
    </w:p>
    <w:p w:rsidR="00337741" w:rsidRPr="008B26D9" w:rsidRDefault="00337741" w:rsidP="00337741">
      <w:pPr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ЗК06. Здатність до абстрактного мислення, аналізу та синтезу.</w:t>
      </w:r>
    </w:p>
    <w:p w:rsidR="00FE7231" w:rsidRPr="008B26D9" w:rsidRDefault="00FE7231" w:rsidP="00FE7231">
      <w:pPr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ЗК07. Здатність до пошуку, оброблення та аналізу інформації з різних джерел.</w:t>
      </w:r>
    </w:p>
    <w:p w:rsidR="0097669B" w:rsidRPr="0097669B" w:rsidRDefault="00C255D7" w:rsidP="0058171B">
      <w:pPr>
        <w:jc w:val="both"/>
        <w:rPr>
          <w:rFonts w:ascii="Cambria" w:eastAsia="Times New Roman" w:hAnsi="Cambria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ЗК14. Здатність реалізувати свої права і обов’язки як члена суспільства, усвідомлювати цінності громадянського (вільного демократичного) суспільства та необхідність його сталого розвитку, верховенства права, прав і свобод людини і громадянина в </w:t>
      </w:r>
      <w:sdt>
        <w:sdtPr>
          <w:tag w:val="goog_rdk_3"/>
          <w:id w:val="2440218"/>
        </w:sdtPr>
        <w:sdtEndPr/>
        <w:sdtContent/>
      </w:sdt>
      <w:r>
        <w:rPr>
          <w:rFonts w:ascii="Times New Roman" w:eastAsia="Times New Roman" w:hAnsi="Times New Roman" w:cs="Times New Roman"/>
          <w:sz w:val="24"/>
          <w:szCs w:val="24"/>
        </w:rPr>
        <w:t>Україні.</w:t>
      </w:r>
      <w:r w:rsidR="0097669B" w:rsidRPr="0097669B">
        <w:rPr>
          <w:rFonts w:ascii="Cambria" w:eastAsia="Times New Roman" w:hAnsi="Cambria" w:cs="Times New Roman"/>
          <w:color w:val="000000"/>
        </w:rPr>
        <w:t xml:space="preserve"> </w:t>
      </w:r>
    </w:p>
    <w:p w:rsidR="00E12F3A" w:rsidRPr="0097669B" w:rsidRDefault="00E12F3A" w:rsidP="004F5495">
      <w:pPr>
        <w:rPr>
          <w:rFonts w:ascii="Cambria" w:hAnsi="Cambria"/>
        </w:rPr>
      </w:pPr>
    </w:p>
    <w:p w:rsidR="00E12F3A" w:rsidRPr="008B26D9" w:rsidRDefault="00E12F3A" w:rsidP="00E12F3A">
      <w:pPr>
        <w:pStyle w:val="3"/>
        <w:rPr>
          <w:lang w:val="ru-RU"/>
        </w:rPr>
      </w:pPr>
      <w:r w:rsidRPr="00E12F3A">
        <w:t>Результати навчання</w:t>
      </w:r>
    </w:p>
    <w:p w:rsidR="003A2407" w:rsidRPr="003A2407" w:rsidRDefault="00C907EE" w:rsidP="003A2407">
      <w:pPr>
        <w:pBdr>
          <w:top w:val="nil"/>
          <w:left w:val="nil"/>
          <w:bottom w:val="nil"/>
          <w:right w:val="nil"/>
          <w:between w:val="nil"/>
        </w:pBdr>
        <w:tabs>
          <w:tab w:val="left" w:pos="222"/>
        </w:tabs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Н15. Уміти організувати власну діяльність та одержувати результат у рамках обмеженого часу.</w:t>
      </w:r>
    </w:p>
    <w:p w:rsidR="003A2407" w:rsidRPr="008B26D9" w:rsidRDefault="003A2407" w:rsidP="003A2407">
      <w:pPr>
        <w:pBdr>
          <w:top w:val="nil"/>
          <w:left w:val="nil"/>
          <w:bottom w:val="nil"/>
          <w:right w:val="nil"/>
          <w:between w:val="nil"/>
        </w:pBdr>
        <w:tabs>
          <w:tab w:val="left" w:pos="222"/>
        </w:tabs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РН16. Демонструвати навички взаємодії з іншими людьми, уміння працювати в команді. </w:t>
      </w:r>
    </w:p>
    <w:p w:rsidR="00806F52" w:rsidRPr="008B26D9" w:rsidRDefault="003A2407" w:rsidP="003A2407">
      <w:pPr>
        <w:pBdr>
          <w:top w:val="nil"/>
          <w:left w:val="nil"/>
          <w:bottom w:val="nil"/>
          <w:right w:val="nil"/>
          <w:between w:val="nil"/>
        </w:pBdr>
        <w:tabs>
          <w:tab w:val="left" w:pos="222"/>
        </w:tabs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Н18. Ефективно спілкуватися з питань інформації, ідей, проблем та рішень зі спеціалістами та суспільством загалом.</w:t>
      </w:r>
      <w:permStart w:id="1728084772" w:edGrp="everyone"/>
    </w:p>
    <w:permEnd w:id="1728084772"/>
    <w:p w:rsidR="003A2407" w:rsidRPr="008B26D9" w:rsidRDefault="003A2407" w:rsidP="003A2407">
      <w:pPr>
        <w:pBdr>
          <w:top w:val="nil"/>
          <w:left w:val="nil"/>
          <w:bottom w:val="nil"/>
          <w:right w:val="nil"/>
          <w:between w:val="nil"/>
        </w:pBdr>
        <w:tabs>
          <w:tab w:val="left" w:pos="222"/>
        </w:tabs>
        <w:jc w:val="both"/>
        <w:rPr>
          <w:lang w:val="ru-RU"/>
        </w:rPr>
      </w:pPr>
    </w:p>
    <w:p w:rsidR="00806F52" w:rsidRPr="008B26D9" w:rsidRDefault="00806F52" w:rsidP="00806F52">
      <w:pPr>
        <w:pStyle w:val="3"/>
        <w:rPr>
          <w:lang w:val="ru-RU"/>
        </w:rPr>
      </w:pPr>
      <w:r w:rsidRPr="00806F52">
        <w:t>Обсяг</w:t>
      </w:r>
      <w:r w:rsidR="0075767F">
        <w:t xml:space="preserve"> дисципліни</w:t>
      </w:r>
    </w:p>
    <w:p w:rsidR="00806F52" w:rsidRPr="00806F52" w:rsidRDefault="0053388F" w:rsidP="00806F52">
      <w:permStart w:id="719202020" w:edGrp="everyone"/>
      <w:r w:rsidRPr="0053388F">
        <w:t>Загальний</w:t>
      </w:r>
      <w:r w:rsidR="00416BD2">
        <w:t xml:space="preserve"> </w:t>
      </w:r>
      <w:r w:rsidRPr="0053388F">
        <w:t>обсяг</w:t>
      </w:r>
      <w:r w:rsidR="00416BD2">
        <w:t xml:space="preserve"> </w:t>
      </w:r>
      <w:r w:rsidRPr="0053388F">
        <w:t>дисципліни</w:t>
      </w:r>
      <w:r>
        <w:t xml:space="preserve"> </w:t>
      </w:r>
      <w:r w:rsidR="00CA7408">
        <w:t>9</w:t>
      </w:r>
      <w:r>
        <w:t xml:space="preserve">0 </w:t>
      </w:r>
      <w:r w:rsidRPr="0053388F">
        <w:t>годин</w:t>
      </w:r>
      <w:r>
        <w:t xml:space="preserve"> (</w:t>
      </w:r>
      <w:r w:rsidR="00CA7408">
        <w:t xml:space="preserve">3 </w:t>
      </w:r>
      <w:r w:rsidR="003F6B29" w:rsidRPr="0053388F">
        <w:t>кредит</w:t>
      </w:r>
      <w:r w:rsidR="003F6B29">
        <w:t xml:space="preserve">и </w:t>
      </w:r>
      <w:r>
        <w:t xml:space="preserve">ECTS): </w:t>
      </w:r>
      <w:r w:rsidRPr="0053388F">
        <w:t>лекції</w:t>
      </w:r>
      <w:r>
        <w:t xml:space="preserve"> – </w:t>
      </w:r>
      <w:r w:rsidR="00CA7408">
        <w:t>16</w:t>
      </w:r>
      <w:r>
        <w:t xml:space="preserve"> </w:t>
      </w:r>
      <w:r w:rsidRPr="0053388F">
        <w:t>год</w:t>
      </w:r>
      <w:r>
        <w:t xml:space="preserve">., </w:t>
      </w:r>
      <w:r w:rsidRPr="0053388F">
        <w:t>практичні</w:t>
      </w:r>
      <w:r w:rsidR="0000207F">
        <w:t xml:space="preserve"> </w:t>
      </w:r>
      <w:r w:rsidRPr="0053388F">
        <w:t>заняття</w:t>
      </w:r>
      <w:r>
        <w:t xml:space="preserve"> – 16</w:t>
      </w:r>
      <w:r w:rsidR="0077254D" w:rsidRPr="0077254D">
        <w:rPr>
          <w:lang w:val="ru-RU"/>
        </w:rPr>
        <w:t xml:space="preserve"> </w:t>
      </w:r>
      <w:r w:rsidRPr="0053388F">
        <w:t>год</w:t>
      </w:r>
      <w:r>
        <w:t xml:space="preserve">., </w:t>
      </w:r>
      <w:r w:rsidRPr="0053388F">
        <w:t>самостійна</w:t>
      </w:r>
      <w:r w:rsidR="00416BD2">
        <w:t xml:space="preserve"> </w:t>
      </w:r>
      <w:r w:rsidRPr="0053388F">
        <w:t>робота</w:t>
      </w:r>
      <w:r>
        <w:t xml:space="preserve"> – </w:t>
      </w:r>
      <w:r w:rsidR="00CA7408">
        <w:t>58</w:t>
      </w:r>
      <w:r>
        <w:t xml:space="preserve"> </w:t>
      </w:r>
      <w:r w:rsidRPr="0053388F">
        <w:t>год</w:t>
      </w:r>
      <w:r>
        <w:t>.</w:t>
      </w:r>
      <w:permEnd w:id="719202020"/>
    </w:p>
    <w:p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:rsidR="00806F52" w:rsidRDefault="009809A2" w:rsidP="00806F52">
      <w:pPr>
        <w:rPr>
          <w:lang w:eastAsia="ru-RU"/>
        </w:rPr>
      </w:pPr>
      <w:permStart w:id="1272134167" w:edGrp="everyone"/>
      <w:r>
        <w:t xml:space="preserve">Курс є початковим та потребує знань на рівні середньої освіти </w:t>
      </w:r>
    </w:p>
    <w:permEnd w:id="1272134167"/>
    <w:p w:rsidR="00806F52" w:rsidRPr="00806F52" w:rsidRDefault="00806F52" w:rsidP="00806F52"/>
    <w:p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:rsidR="00806F52" w:rsidRPr="005922F7" w:rsidRDefault="00404B27" w:rsidP="00806F52">
      <w:pPr>
        <w:rPr>
          <w:lang w:eastAsia="ru-RU"/>
        </w:rPr>
      </w:pPr>
      <w:permStart w:id="1730221429" w:edGrp="everyone"/>
      <w:r w:rsidRPr="00404B27">
        <w:t>Лекції</w:t>
      </w:r>
      <w:r w:rsidR="00416BD2">
        <w:t xml:space="preserve"> </w:t>
      </w:r>
      <w:r w:rsidRPr="00404B27">
        <w:t>проводяться</w:t>
      </w:r>
      <w:r w:rsidR="00416BD2">
        <w:t xml:space="preserve"> </w:t>
      </w:r>
      <w:r w:rsidRPr="00404B27">
        <w:t>з</w:t>
      </w:r>
      <w:r w:rsidR="00416BD2">
        <w:t xml:space="preserve"> </w:t>
      </w:r>
      <w:r w:rsidRPr="00404B27">
        <w:t>використанням</w:t>
      </w:r>
      <w:r w:rsidR="00416BD2">
        <w:t xml:space="preserve"> </w:t>
      </w:r>
      <w:r w:rsidRPr="00404B27">
        <w:t>мультимедійних</w:t>
      </w:r>
      <w:r w:rsidR="00416BD2">
        <w:t xml:space="preserve"> </w:t>
      </w:r>
      <w:r w:rsidRPr="00404B27">
        <w:t>технологій</w:t>
      </w:r>
      <w:r>
        <w:t xml:space="preserve">. </w:t>
      </w:r>
      <w:r w:rsidRPr="00404B27">
        <w:t>На</w:t>
      </w:r>
      <w:r w:rsidR="00416BD2">
        <w:t xml:space="preserve"> </w:t>
      </w:r>
      <w:r w:rsidRPr="00404B27">
        <w:t>практичних</w:t>
      </w:r>
      <w:r w:rsidR="00416BD2">
        <w:t xml:space="preserve"> </w:t>
      </w:r>
      <w:r w:rsidRPr="00404B27">
        <w:t>заняттях</w:t>
      </w:r>
      <w:r w:rsidR="00416BD2">
        <w:t xml:space="preserve"> </w:t>
      </w:r>
      <w:r w:rsidRPr="00404B27">
        <w:t>використову</w:t>
      </w:r>
      <w:r>
        <w:t>ють</w:t>
      </w:r>
      <w:r w:rsidRPr="00404B27">
        <w:t>ся</w:t>
      </w:r>
      <w:r w:rsidR="00416BD2">
        <w:t xml:space="preserve"> </w:t>
      </w:r>
      <w:r w:rsidRPr="00404B27">
        <w:t>ігрові</w:t>
      </w:r>
      <w:r w:rsidR="00416BD2">
        <w:t xml:space="preserve"> </w:t>
      </w:r>
      <w:r w:rsidRPr="00404B27">
        <w:t>методи</w:t>
      </w:r>
      <w:r>
        <w:t xml:space="preserve">, </w:t>
      </w:r>
      <w:r w:rsidRPr="00404B27">
        <w:t>акцентується</w:t>
      </w:r>
      <w:r w:rsidR="00416BD2">
        <w:t xml:space="preserve"> </w:t>
      </w:r>
      <w:r w:rsidRPr="00404B27">
        <w:t>увага</w:t>
      </w:r>
      <w:r w:rsidR="00416BD2">
        <w:t xml:space="preserve"> </w:t>
      </w:r>
      <w:r w:rsidRPr="00404B27">
        <w:t>на</w:t>
      </w:r>
      <w:r w:rsidR="00416BD2">
        <w:t xml:space="preserve"> </w:t>
      </w:r>
      <w:r w:rsidRPr="00404B27">
        <w:t>інформаційних</w:t>
      </w:r>
      <w:r w:rsidR="00416BD2">
        <w:t xml:space="preserve"> </w:t>
      </w:r>
      <w:r w:rsidRPr="00404B27">
        <w:t>технологій</w:t>
      </w:r>
      <w:r w:rsidR="00416BD2">
        <w:t xml:space="preserve"> </w:t>
      </w:r>
      <w:r w:rsidR="00876BFE">
        <w:t>у правозастосуванні</w:t>
      </w:r>
      <w:r>
        <w:t xml:space="preserve">. </w:t>
      </w:r>
      <w:r w:rsidRPr="00404B27">
        <w:t>Навчальні</w:t>
      </w:r>
      <w:r w:rsidR="00416BD2">
        <w:t xml:space="preserve"> </w:t>
      </w:r>
      <w:r w:rsidRPr="00404B27">
        <w:t>матеріали</w:t>
      </w:r>
      <w:r w:rsidR="00876BFE">
        <w:t xml:space="preserve"> розміщенні в </w:t>
      </w:r>
      <w:proofErr w:type="spellStart"/>
      <w:r w:rsidR="00876BFE">
        <w:t>Tims</w:t>
      </w:r>
      <w:proofErr w:type="spellEnd"/>
      <w:r w:rsidR="00876BFE">
        <w:t>.</w:t>
      </w:r>
    </w:p>
    <w:permEnd w:id="1730221429"/>
    <w:p w:rsidR="00970BD2" w:rsidRDefault="00970BD2" w:rsidP="00806F52">
      <w:pPr>
        <w:rPr>
          <w:lang w:eastAsia="ru-RU"/>
        </w:rPr>
      </w:pPr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:rsidR="00970BD2" w:rsidRPr="007157AE" w:rsidRDefault="007157AE" w:rsidP="007157AE">
      <w:pPr>
        <w:pStyle w:val="3"/>
      </w:pPr>
      <w:r w:rsidRPr="007157AE">
        <w:t>Теми лекційних занять</w:t>
      </w:r>
    </w:p>
    <w:p w:rsidR="00750E4C" w:rsidRDefault="00646389" w:rsidP="00646389">
      <w:pPr>
        <w:pStyle w:val="4"/>
      </w:pPr>
      <w:permStart w:id="1241063070" w:edGrp="everyone"/>
      <w:r w:rsidRPr="00646389">
        <w:t xml:space="preserve">Тема 1. </w:t>
      </w:r>
      <w:r w:rsidR="00876BFE">
        <w:t>П</w:t>
      </w:r>
      <w:r w:rsidR="00876BFE" w:rsidRPr="00876BFE">
        <w:t>раво як соціальна система</w:t>
      </w:r>
      <w:r w:rsidR="00750E4C">
        <w:t xml:space="preserve">. </w:t>
      </w:r>
    </w:p>
    <w:p w:rsidR="00750E4C" w:rsidRDefault="00750E4C" w:rsidP="00750E4C">
      <w:r w:rsidRPr="00876BFE">
        <w:t>Поняття й ознаки права.</w:t>
      </w:r>
      <w:r w:rsidR="00A20D2B">
        <w:t xml:space="preserve"> </w:t>
      </w:r>
      <w:r w:rsidRPr="00876BFE">
        <w:t>Функції і принципи права.</w:t>
      </w:r>
      <w:r w:rsidR="00A20D2B">
        <w:t xml:space="preserve"> </w:t>
      </w:r>
      <w:r w:rsidRPr="00876BFE">
        <w:t>Система права і її структура.</w:t>
      </w:r>
      <w:r w:rsidR="00A20D2B">
        <w:t xml:space="preserve"> </w:t>
      </w:r>
      <w:r w:rsidRPr="00876BFE">
        <w:t>Джерела права.</w:t>
      </w:r>
    </w:p>
    <w:p w:rsidR="00750E4C" w:rsidRDefault="00DF40F7" w:rsidP="00750E4C">
      <w:pPr>
        <w:pStyle w:val="4"/>
      </w:pPr>
      <w:r w:rsidRPr="00DF40F7">
        <w:t>Тема 2. Конституційне право України.</w:t>
      </w:r>
    </w:p>
    <w:p w:rsidR="00750E4C" w:rsidRDefault="00750E4C" w:rsidP="00750E4C">
      <w:r>
        <w:t>Основи  конституційного ладу в Україні. Основи правового статусу людини і громадянина в Україні. Конституційно-правовий статус Верховної ради України. Конституційно-правовий статус президента України. Конституційно-правовий статус органів виконавчої влади в Україні.</w:t>
      </w:r>
    </w:p>
    <w:p w:rsidR="00750E4C" w:rsidRDefault="00750E4C" w:rsidP="00750E4C">
      <w:pPr>
        <w:pStyle w:val="4"/>
      </w:pPr>
      <w:r w:rsidRPr="00750E4C">
        <w:t>Тема 3. Цивільне право України як галузь права</w:t>
      </w:r>
      <w:r>
        <w:t>.</w:t>
      </w:r>
    </w:p>
    <w:p w:rsidR="00750E4C" w:rsidRDefault="00750E4C" w:rsidP="00750E4C">
      <w:r w:rsidRPr="00FA1D0E">
        <w:t>Предмет і метод цивільного права</w:t>
      </w:r>
      <w:r>
        <w:t xml:space="preserve">. </w:t>
      </w:r>
      <w:r w:rsidRPr="00FA1D0E">
        <w:t>Цивільне</w:t>
      </w:r>
      <w:r w:rsidR="00A20D2B">
        <w:t xml:space="preserve"> </w:t>
      </w:r>
      <w:r w:rsidRPr="00FA1D0E">
        <w:t>законодавство.</w:t>
      </w:r>
      <w:r w:rsidR="00A20D2B">
        <w:t xml:space="preserve"> </w:t>
      </w:r>
      <w:r w:rsidRPr="00FA1D0E">
        <w:t>Поняття і зміст</w:t>
      </w:r>
      <w:r w:rsidR="000B39C0">
        <w:t xml:space="preserve">  </w:t>
      </w:r>
      <w:r w:rsidRPr="00FA1D0E">
        <w:t>цивільного</w:t>
      </w:r>
      <w:r w:rsidR="000B39C0">
        <w:t xml:space="preserve"> </w:t>
      </w:r>
      <w:proofErr w:type="spellStart"/>
      <w:r w:rsidRPr="00FA1D0E">
        <w:t>правовідношення</w:t>
      </w:r>
      <w:proofErr w:type="spellEnd"/>
      <w:r>
        <w:t xml:space="preserve">. </w:t>
      </w:r>
      <w:r w:rsidRPr="00FA1D0E">
        <w:t>Поняття об’єктів цивільного права, їх класифікація</w:t>
      </w:r>
      <w:r>
        <w:t>.</w:t>
      </w:r>
    </w:p>
    <w:p w:rsidR="00750E4C" w:rsidRDefault="00750E4C" w:rsidP="00750E4C">
      <w:pPr>
        <w:pStyle w:val="4"/>
      </w:pPr>
      <w:r w:rsidRPr="00750E4C">
        <w:t xml:space="preserve">Тема 4. Суб’єкти </w:t>
      </w:r>
      <w:r w:rsidR="00890E13">
        <w:t xml:space="preserve">та об'єкти </w:t>
      </w:r>
      <w:r w:rsidRPr="00750E4C">
        <w:t>цивільного права</w:t>
      </w:r>
      <w:r>
        <w:t>.</w:t>
      </w:r>
    </w:p>
    <w:p w:rsidR="00750E4C" w:rsidRDefault="00750E4C" w:rsidP="00750E4C">
      <w:r w:rsidRPr="009B1BEC">
        <w:t>Правовий статус суб’єктів цивільного права</w:t>
      </w:r>
      <w:r>
        <w:t xml:space="preserve">. </w:t>
      </w:r>
      <w:r w:rsidRPr="009B1BEC">
        <w:t>Правосуб’єктність фізичних осіб</w:t>
      </w:r>
      <w:r>
        <w:t xml:space="preserve">. </w:t>
      </w:r>
      <w:r w:rsidRPr="009B1BEC">
        <w:t>Юридичні особи: поняття, ознаки, класифікація</w:t>
      </w:r>
      <w:r>
        <w:t xml:space="preserve">. </w:t>
      </w:r>
      <w:r w:rsidR="00890E13">
        <w:t xml:space="preserve">Поняття та види об'єктів </w:t>
      </w:r>
      <w:r w:rsidR="00890E13" w:rsidRPr="00750E4C">
        <w:t>цивільного права</w:t>
      </w:r>
      <w:r w:rsidR="00890E13">
        <w:t>.</w:t>
      </w:r>
    </w:p>
    <w:p w:rsidR="00750E4C" w:rsidRDefault="00750E4C" w:rsidP="00750E4C">
      <w:pPr>
        <w:pStyle w:val="4"/>
      </w:pPr>
      <w:r w:rsidRPr="00750E4C">
        <w:t xml:space="preserve">Тема </w:t>
      </w:r>
      <w:r w:rsidR="00890E13">
        <w:t>5</w:t>
      </w:r>
      <w:r w:rsidR="00A20D2B">
        <w:t>.</w:t>
      </w:r>
      <w:r w:rsidRPr="00750E4C">
        <w:t xml:space="preserve"> Шлюбні та сімейні правовідносини. </w:t>
      </w:r>
    </w:p>
    <w:p w:rsidR="00750E4C" w:rsidRDefault="00750E4C" w:rsidP="00750E4C">
      <w:r w:rsidRPr="00C43ECD">
        <w:t>Шлюб та умови його укладання. Державна реєстрація шлюбу.</w:t>
      </w:r>
      <w:r w:rsidR="00416BD2">
        <w:t xml:space="preserve"> </w:t>
      </w:r>
      <w:r w:rsidRPr="00C43ECD">
        <w:t>Майнові відносини в шлюбі і сім’ї</w:t>
      </w:r>
      <w:r>
        <w:t xml:space="preserve">. </w:t>
      </w:r>
      <w:r w:rsidRPr="00C43ECD">
        <w:t>Особисті немайнові відносини в шлюбі і сім’ї.</w:t>
      </w:r>
      <w:r w:rsidR="00416BD2">
        <w:t xml:space="preserve"> </w:t>
      </w:r>
      <w:r w:rsidRPr="00C43ECD">
        <w:t>Припинення шлюбу.</w:t>
      </w:r>
    </w:p>
    <w:p w:rsidR="00750E4C" w:rsidRDefault="00750E4C" w:rsidP="00750E4C">
      <w:pPr>
        <w:pStyle w:val="4"/>
      </w:pPr>
      <w:r w:rsidRPr="00750E4C">
        <w:t xml:space="preserve">Тема </w:t>
      </w:r>
      <w:r w:rsidR="00890E13">
        <w:t>6</w:t>
      </w:r>
      <w:r w:rsidRPr="00750E4C">
        <w:t xml:space="preserve"> Трудові правовідносини. </w:t>
      </w:r>
    </w:p>
    <w:p w:rsidR="00750E4C" w:rsidRPr="00750E4C" w:rsidRDefault="00750E4C" w:rsidP="00750E4C">
      <w:r w:rsidRPr="00D91AB9">
        <w:t>Трудове право як галузь права.</w:t>
      </w:r>
    </w:p>
    <w:p w:rsidR="00750E4C" w:rsidRDefault="00750E4C" w:rsidP="00750E4C">
      <w:r w:rsidRPr="00D91AB9">
        <w:t>Поняття, сторони та зміст трудового договору</w:t>
      </w:r>
      <w:r>
        <w:t xml:space="preserve">. </w:t>
      </w:r>
      <w:r w:rsidRPr="00D91AB9">
        <w:t>Трудовий контракт як особлива форма трудового договору.</w:t>
      </w:r>
      <w:r w:rsidR="00416BD2">
        <w:t xml:space="preserve"> </w:t>
      </w:r>
      <w:r w:rsidRPr="00D91AB9">
        <w:t>Підстави припинення трудових правовідносин.</w:t>
      </w:r>
      <w:r w:rsidR="00416BD2">
        <w:t xml:space="preserve"> </w:t>
      </w:r>
      <w:r w:rsidRPr="00D91AB9">
        <w:t>Матеріальна відповідальність працівників.</w:t>
      </w:r>
      <w:r w:rsidR="00416BD2">
        <w:t xml:space="preserve"> </w:t>
      </w:r>
      <w:r w:rsidRPr="00D91AB9">
        <w:t>Порядок розгляду індивідуальних спорів.</w:t>
      </w:r>
      <w:r w:rsidR="00A20D2B">
        <w:t xml:space="preserve"> </w:t>
      </w:r>
      <w:r w:rsidRPr="00D91AB9">
        <w:t>Порядок вирішення колективних спорів (конфліктів).</w:t>
      </w:r>
      <w:r w:rsidR="00416BD2">
        <w:t xml:space="preserve"> </w:t>
      </w:r>
      <w:r w:rsidRPr="00D91AB9">
        <w:t>Поняття соціального захисту і соціального забезпечення.</w:t>
      </w:r>
      <w:r w:rsidR="00416BD2">
        <w:t xml:space="preserve"> </w:t>
      </w:r>
      <w:r w:rsidRPr="00D91AB9">
        <w:t>Пенсійне забезпечення в Україні.</w:t>
      </w:r>
    </w:p>
    <w:p w:rsidR="00890E13" w:rsidRDefault="00750E4C" w:rsidP="00750E4C">
      <w:pPr>
        <w:pStyle w:val="4"/>
      </w:pPr>
      <w:r w:rsidRPr="00750E4C">
        <w:lastRenderedPageBreak/>
        <w:t xml:space="preserve">Тема </w:t>
      </w:r>
      <w:r w:rsidR="00890E13">
        <w:t>7</w:t>
      </w:r>
      <w:r w:rsidRPr="00750E4C">
        <w:t xml:space="preserve">. Основи адміністративного права України. </w:t>
      </w:r>
    </w:p>
    <w:p w:rsidR="00890E13" w:rsidRDefault="00890E13" w:rsidP="00890E13">
      <w:r w:rsidRPr="00D91AB9">
        <w:t>Адміністративні правовідносини: поняття та їх види.</w:t>
      </w:r>
      <w:r>
        <w:t xml:space="preserve"> </w:t>
      </w:r>
      <w:r w:rsidRPr="00D91AB9">
        <w:t>Поняття та ознаки адміністративного правопорушення.</w:t>
      </w:r>
      <w:r>
        <w:t xml:space="preserve"> </w:t>
      </w:r>
      <w:r w:rsidRPr="00D91AB9">
        <w:t>Види адміністративних стягнень.</w:t>
      </w:r>
      <w:r>
        <w:t xml:space="preserve"> </w:t>
      </w:r>
      <w:r w:rsidRPr="00D91AB9">
        <w:t>Порядок притягнення до адміністративної  відповідальності.</w:t>
      </w:r>
    </w:p>
    <w:p w:rsidR="00750E4C" w:rsidRDefault="00890E13" w:rsidP="00750E4C">
      <w:pPr>
        <w:pStyle w:val="4"/>
      </w:pPr>
      <w:r w:rsidRPr="00890E13">
        <w:t xml:space="preserve">Тема 8.  Основи </w:t>
      </w:r>
      <w:r>
        <w:t>кримінального</w:t>
      </w:r>
      <w:r w:rsidRPr="00890E13">
        <w:t xml:space="preserve"> права України.</w:t>
      </w:r>
      <w:r>
        <w:t xml:space="preserve"> </w:t>
      </w:r>
    </w:p>
    <w:p w:rsidR="00890E13" w:rsidRPr="00D91AB9" w:rsidRDefault="00890E13" w:rsidP="00890E13">
      <w:r w:rsidRPr="00D91AB9">
        <w:t>Кримінальне право як галузь права.</w:t>
      </w:r>
    </w:p>
    <w:p w:rsidR="00D91AB9" w:rsidRPr="00C43ECD" w:rsidRDefault="00890E13" w:rsidP="00D91AB9">
      <w:r w:rsidRPr="00D91AB9">
        <w:t>Поняття кримінального правопорушення та відповідальність за його скоєння.</w:t>
      </w:r>
      <w:r w:rsidRPr="00890E13">
        <w:t xml:space="preserve"> </w:t>
      </w:r>
      <w:r w:rsidRPr="00D91AB9">
        <w:t>Порядок притягнення до кримінальної відповідальності.</w:t>
      </w:r>
    </w:p>
    <w:permEnd w:id="1241063070"/>
    <w:p w:rsidR="00DB5076" w:rsidRPr="008B26D9" w:rsidRDefault="00DB5076" w:rsidP="0040785D">
      <w:pPr>
        <w:rPr>
          <w:lang w:val="ru-RU"/>
        </w:rPr>
      </w:pPr>
    </w:p>
    <w:p w:rsidR="00DB717D" w:rsidRPr="00DB717D" w:rsidRDefault="00DB717D" w:rsidP="00DB717D">
      <w:pPr>
        <w:pStyle w:val="3"/>
      </w:pPr>
      <w:r w:rsidRPr="00DB717D">
        <w:t>Теми практичних занять</w:t>
      </w:r>
    </w:p>
    <w:p w:rsidR="00994C5E" w:rsidRPr="00994C5E" w:rsidRDefault="00D51A18" w:rsidP="00994C5E">
      <w:pPr>
        <w:pStyle w:val="4"/>
      </w:pPr>
      <w:permStart w:id="2044862038" w:edGrp="everyone"/>
      <w:r>
        <w:t>Тема</w:t>
      </w:r>
      <w:r w:rsidR="00DB717D">
        <w:t xml:space="preserve"> 1. </w:t>
      </w:r>
      <w:r w:rsidR="00994C5E">
        <w:t>П</w:t>
      </w:r>
      <w:r w:rsidR="00994C5E" w:rsidRPr="00994C5E">
        <w:t>раво: основні поняття</w:t>
      </w:r>
      <w:r w:rsidR="00994C5E">
        <w:t>.</w:t>
      </w:r>
    </w:p>
    <w:p w:rsidR="00994C5E" w:rsidRPr="00994C5E" w:rsidRDefault="00994C5E" w:rsidP="00994C5E">
      <w:r w:rsidRPr="00994C5E">
        <w:rPr>
          <w:lang w:val="ru-RU"/>
        </w:rPr>
        <w:t xml:space="preserve">Право: </w:t>
      </w:r>
      <w:proofErr w:type="spellStart"/>
      <w:r w:rsidRPr="00994C5E">
        <w:rPr>
          <w:lang w:val="ru-RU"/>
        </w:rPr>
        <w:t>поняття</w:t>
      </w:r>
      <w:proofErr w:type="spellEnd"/>
      <w:r w:rsidRPr="00994C5E">
        <w:rPr>
          <w:lang w:val="ru-RU"/>
        </w:rPr>
        <w:t xml:space="preserve">, </w:t>
      </w:r>
      <w:r w:rsidRPr="00994C5E">
        <w:t>ознаки, функції. Система права та її структура. Джерела права. Закони та підзаконні акти.</w:t>
      </w:r>
    </w:p>
    <w:p w:rsidR="000B5AE4" w:rsidRDefault="00D51A18" w:rsidP="00994C5E">
      <w:pPr>
        <w:pStyle w:val="4"/>
      </w:pPr>
      <w:r w:rsidRPr="00D51A18">
        <w:t xml:space="preserve">Тема </w:t>
      </w:r>
      <w:r w:rsidR="00DB717D">
        <w:t>2.</w:t>
      </w:r>
      <w:r w:rsidR="00A20D2B">
        <w:t xml:space="preserve"> </w:t>
      </w:r>
      <w:r w:rsidR="000B5AE4" w:rsidRPr="00DF40F7">
        <w:t>Конституційне право України.</w:t>
      </w:r>
    </w:p>
    <w:p w:rsidR="001A6BAE" w:rsidRPr="001A6BAE" w:rsidRDefault="001A6BAE" w:rsidP="001A6BAE">
      <w:r>
        <w:t>Конституційний лад в Україні. Правовий статус людини і громадянина в Україні.</w:t>
      </w:r>
    </w:p>
    <w:p w:rsidR="00994C5E" w:rsidRPr="00994C5E" w:rsidRDefault="000B5AE4" w:rsidP="00994C5E">
      <w:pPr>
        <w:pStyle w:val="4"/>
      </w:pPr>
      <w:r>
        <w:t>Тема 3</w:t>
      </w:r>
      <w:r w:rsidRPr="00DF40F7">
        <w:t>.</w:t>
      </w:r>
      <w:r w:rsidR="00A20D2B">
        <w:t xml:space="preserve"> </w:t>
      </w:r>
      <w:r w:rsidR="00994C5E">
        <w:t>Ц</w:t>
      </w:r>
      <w:r w:rsidR="00994C5E" w:rsidRPr="00994C5E">
        <w:t>ивільні правовідносини</w:t>
      </w:r>
      <w:r w:rsidR="00994C5E">
        <w:t>.</w:t>
      </w:r>
    </w:p>
    <w:p w:rsidR="00994C5E" w:rsidRPr="00994C5E" w:rsidRDefault="00994C5E" w:rsidP="00994C5E">
      <w:r w:rsidRPr="00994C5E">
        <w:t>Поняття, зміст та ознаки цивільних правовідносин. Майнові правовідносини, їх характеристика</w:t>
      </w:r>
    </w:p>
    <w:p w:rsidR="00994C5E" w:rsidRPr="00994C5E" w:rsidRDefault="00994C5E" w:rsidP="00994C5E">
      <w:r w:rsidRPr="00994C5E">
        <w:t>Право власності. Особисті немайнові правовідносини.</w:t>
      </w:r>
    </w:p>
    <w:p w:rsidR="0050425C" w:rsidRDefault="00D51A18" w:rsidP="0050425C">
      <w:pPr>
        <w:pStyle w:val="4"/>
      </w:pPr>
      <w:r w:rsidRPr="00D51A18">
        <w:t xml:space="preserve">Тема </w:t>
      </w:r>
      <w:r w:rsidR="00A20D2B">
        <w:t>4.</w:t>
      </w:r>
      <w:r w:rsidR="00DB717D">
        <w:t xml:space="preserve"> </w:t>
      </w:r>
      <w:r w:rsidR="00994C5E">
        <w:t>П</w:t>
      </w:r>
      <w:r w:rsidR="00994C5E" w:rsidRPr="00994C5E">
        <w:t xml:space="preserve">равочини. </w:t>
      </w:r>
    </w:p>
    <w:p w:rsidR="001A6BAE" w:rsidRPr="0050425C" w:rsidRDefault="0050425C" w:rsidP="001A6BAE">
      <w:r w:rsidRPr="0050425C">
        <w:t xml:space="preserve">Поняття правочинів, умови їх дійсності. 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>5.</w:t>
      </w:r>
      <w:r w:rsidRPr="0050425C">
        <w:t xml:space="preserve"> </w:t>
      </w:r>
      <w:r w:rsidR="001A6BAE">
        <w:t>Ц</w:t>
      </w:r>
      <w:r w:rsidR="001A6BAE" w:rsidRPr="001A6BAE">
        <w:t>ивільно-правовий договір</w:t>
      </w:r>
      <w:r w:rsidR="001A6BAE" w:rsidRPr="001A6BAE">
        <w:rPr>
          <w:lang w:val="ru-RU"/>
        </w:rPr>
        <w:t>.</w:t>
      </w:r>
    </w:p>
    <w:p w:rsidR="001A6BAE" w:rsidRPr="001A6BAE" w:rsidRDefault="001A6BAE" w:rsidP="001A6BAE">
      <w:r w:rsidRPr="0050425C">
        <w:t>Цивільно-правовий договір: поняття та види.</w:t>
      </w:r>
    </w:p>
    <w:p w:rsidR="001A6BAE" w:rsidRPr="001A6BAE" w:rsidRDefault="001A6BAE" w:rsidP="001A6BAE">
      <w:pPr>
        <w:rPr>
          <w:lang w:val="ru-RU"/>
        </w:rPr>
      </w:pPr>
      <w:r w:rsidRPr="0050425C">
        <w:t>Зміст цивільно-правового договору. Відповідальність сторін за порушення умов договору.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 xml:space="preserve">6. </w:t>
      </w:r>
      <w:r w:rsidR="002E2BFA" w:rsidRPr="00750E4C">
        <w:t>Шлюбні та сімейні правовідносини.</w:t>
      </w:r>
    </w:p>
    <w:p w:rsidR="002E2BFA" w:rsidRPr="002E2BFA" w:rsidRDefault="002E2BFA" w:rsidP="002E2BFA">
      <w:r w:rsidRPr="00C43ECD">
        <w:t>Державна реєстрація шлюбу.</w:t>
      </w:r>
      <w:r w:rsidR="00A20D2B">
        <w:t xml:space="preserve"> </w:t>
      </w:r>
      <w:r w:rsidRPr="00C43ECD">
        <w:t>Майнові відносини в шлюбі і сім’ї</w:t>
      </w:r>
      <w:r>
        <w:t xml:space="preserve">. </w:t>
      </w:r>
      <w:r w:rsidRPr="00C43ECD">
        <w:t>Особисті немайнові відносини в шлюбі і сім’ї.</w:t>
      </w:r>
      <w:r w:rsidR="00A20D2B">
        <w:t xml:space="preserve"> </w:t>
      </w:r>
      <w:r w:rsidRPr="00C43ECD">
        <w:t>Припинення шлюбу.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 xml:space="preserve">7. </w:t>
      </w:r>
      <w:r w:rsidR="002E2BFA" w:rsidRPr="00750E4C">
        <w:t>Трудові правовідносини.</w:t>
      </w:r>
    </w:p>
    <w:p w:rsidR="002E2BFA" w:rsidRPr="002E2BFA" w:rsidRDefault="002E2BFA" w:rsidP="002E2BFA">
      <w:r w:rsidRPr="00D91AB9">
        <w:t>Трудовий контракт як особлива форма трудового договору.</w:t>
      </w:r>
      <w:r w:rsidR="00A20D2B">
        <w:t xml:space="preserve"> </w:t>
      </w:r>
      <w:r w:rsidRPr="00D91AB9">
        <w:t>Підстави припинення трудових правовідносин.</w:t>
      </w:r>
      <w:r w:rsidR="00597456">
        <w:t xml:space="preserve"> </w:t>
      </w:r>
      <w:r w:rsidRPr="00D91AB9">
        <w:t>Матеріальна відповідальність працівників.</w:t>
      </w:r>
      <w:r w:rsidR="00597456">
        <w:t xml:space="preserve"> </w:t>
      </w:r>
      <w:r w:rsidRPr="00D91AB9">
        <w:t>Порядок</w:t>
      </w:r>
      <w:r>
        <w:t xml:space="preserve"> розгляду індивідуальних спорів та </w:t>
      </w:r>
      <w:r w:rsidRPr="00D91AB9">
        <w:t>колективних спорів (конфліктів).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 xml:space="preserve">8. </w:t>
      </w:r>
      <w:r w:rsidR="002E2BFA" w:rsidRPr="00750E4C">
        <w:t>Основи адміністративного та кримінального права України.</w:t>
      </w:r>
    </w:p>
    <w:p w:rsidR="002E2BFA" w:rsidRPr="002E2BFA" w:rsidRDefault="002E2BFA" w:rsidP="002E2BFA">
      <w:r w:rsidRPr="00D91AB9">
        <w:t>Поняття та ознаки адміністративного правопорушення.</w:t>
      </w:r>
      <w:r w:rsidRPr="002E2BFA">
        <w:t xml:space="preserve"> Види адміністративних стягнень. Кримінальне право як галузь права.</w:t>
      </w:r>
    </w:p>
    <w:p w:rsidR="002E2BFA" w:rsidRPr="002E2BFA" w:rsidRDefault="002E2BFA" w:rsidP="002E2BFA">
      <w:r w:rsidRPr="00D91AB9">
        <w:t xml:space="preserve">Поняття </w:t>
      </w:r>
      <w:r w:rsidRPr="002E2BFA">
        <w:t>кримінального правопорушення та відповідальність за його скоєння.</w:t>
      </w:r>
    </w:p>
    <w:permEnd w:id="2044862038"/>
    <w:p w:rsidR="004419B6" w:rsidRPr="004419B6" w:rsidRDefault="004419B6" w:rsidP="004419B6"/>
    <w:p w:rsidR="00DB717D" w:rsidRDefault="00DB717D" w:rsidP="00DB717D">
      <w:pPr>
        <w:pStyle w:val="3"/>
      </w:pPr>
      <w:r w:rsidRPr="00DB717D">
        <w:t>Теми лабораторних робіт</w:t>
      </w:r>
    </w:p>
    <w:p w:rsidR="00DB717D" w:rsidRDefault="00B94B7C" w:rsidP="00DB717D">
      <w:pPr>
        <w:rPr>
          <w:lang w:eastAsia="ru-RU"/>
        </w:rPr>
      </w:pPr>
      <w:permStart w:id="1474834900" w:edGrp="everyone"/>
      <w:r w:rsidRPr="00B94B7C">
        <w:t>Лабораторні</w:t>
      </w:r>
      <w:r w:rsidR="00416BD2">
        <w:t xml:space="preserve"> </w:t>
      </w:r>
      <w:r w:rsidRPr="00B94B7C">
        <w:t>роботи</w:t>
      </w:r>
      <w:r w:rsidR="00416BD2">
        <w:t xml:space="preserve"> </w:t>
      </w:r>
      <w:r w:rsidRPr="00B94B7C">
        <w:t>в</w:t>
      </w:r>
      <w:r w:rsidR="00416BD2">
        <w:t xml:space="preserve"> </w:t>
      </w:r>
      <w:r w:rsidRPr="00B94B7C">
        <w:t>рамках</w:t>
      </w:r>
      <w:r w:rsidR="00416BD2">
        <w:t xml:space="preserve"> </w:t>
      </w:r>
      <w:r w:rsidRPr="00B94B7C">
        <w:t>дисципліни</w:t>
      </w:r>
      <w:r w:rsidR="00416BD2">
        <w:t xml:space="preserve"> </w:t>
      </w:r>
      <w:r w:rsidRPr="00B94B7C">
        <w:t>не</w:t>
      </w:r>
      <w:r w:rsidR="00416BD2">
        <w:t xml:space="preserve"> </w:t>
      </w:r>
      <w:r w:rsidRPr="00B94B7C">
        <w:t>передбачені</w:t>
      </w:r>
      <w:r>
        <w:t>.</w:t>
      </w:r>
    </w:p>
    <w:permEnd w:id="1474834900"/>
    <w:p w:rsidR="00DB717D" w:rsidRDefault="00DB717D" w:rsidP="00DB717D">
      <w:pPr>
        <w:rPr>
          <w:lang w:eastAsia="ru-RU"/>
        </w:rPr>
      </w:pPr>
    </w:p>
    <w:p w:rsidR="00DB717D" w:rsidRPr="000B3985" w:rsidRDefault="004419B6" w:rsidP="000B3985">
      <w:pPr>
        <w:pStyle w:val="3"/>
      </w:pPr>
      <w:r w:rsidRPr="000B3985">
        <w:t>Самостійна робота</w:t>
      </w:r>
    </w:p>
    <w:p w:rsidR="00D44C9B" w:rsidRDefault="00B94B7C" w:rsidP="004419B6">
      <w:permStart w:id="604578625" w:edGrp="everyone"/>
      <w:r w:rsidRPr="00B94B7C">
        <w:t>Курс</w:t>
      </w:r>
      <w:r w:rsidR="00416BD2">
        <w:t xml:space="preserve"> </w:t>
      </w:r>
      <w:r w:rsidRPr="00B94B7C">
        <w:t>передбачає</w:t>
      </w:r>
      <w:r>
        <w:t xml:space="preserve"> о</w:t>
      </w:r>
      <w:r w:rsidRPr="00B94B7C">
        <w:t>працьовування лекційного матеріалу</w:t>
      </w:r>
      <w:r>
        <w:t>, п</w:t>
      </w:r>
      <w:r w:rsidRPr="00B94B7C">
        <w:t>ідготов</w:t>
      </w:r>
      <w:r>
        <w:t>ку</w:t>
      </w:r>
      <w:r w:rsidRPr="00B94B7C">
        <w:t xml:space="preserve"> до семінарських занять </w:t>
      </w:r>
      <w:r>
        <w:t>та с</w:t>
      </w:r>
      <w:r w:rsidRPr="00B94B7C">
        <w:t>амостійне вивчення тем та питань, які не викладаються</w:t>
      </w:r>
      <w:r w:rsidR="00416BD2">
        <w:t xml:space="preserve"> </w:t>
      </w:r>
      <w:r w:rsidRPr="00B94B7C">
        <w:t>на лекційних заняттях</w:t>
      </w:r>
      <w:r>
        <w:t>.</w:t>
      </w:r>
    </w:p>
    <w:p w:rsidR="00A631F1" w:rsidRDefault="00D44C9B" w:rsidP="004419B6">
      <w:r w:rsidRPr="00D44C9B">
        <w:t>Студентам</w:t>
      </w:r>
      <w:r w:rsidR="00416BD2">
        <w:t xml:space="preserve"> </w:t>
      </w:r>
      <w:r w:rsidRPr="00D44C9B">
        <w:t>також</w:t>
      </w:r>
      <w:r w:rsidR="00416BD2">
        <w:t xml:space="preserve"> </w:t>
      </w:r>
      <w:r w:rsidRPr="00D44C9B">
        <w:t>рекомендуються</w:t>
      </w:r>
      <w:r w:rsidR="00416BD2">
        <w:t xml:space="preserve"> </w:t>
      </w:r>
      <w:r w:rsidRPr="00D44C9B">
        <w:t>додаткові</w:t>
      </w:r>
      <w:r w:rsidR="00416BD2">
        <w:t xml:space="preserve"> </w:t>
      </w:r>
      <w:r w:rsidRPr="00D44C9B">
        <w:t>матеріали</w:t>
      </w:r>
      <w:r>
        <w:t xml:space="preserve"> (офіційні сайти органів державної влади, судових органів влади ) </w:t>
      </w:r>
      <w:r w:rsidRPr="00D44C9B">
        <w:t>для</w:t>
      </w:r>
      <w:r w:rsidR="00416BD2">
        <w:t xml:space="preserve"> </w:t>
      </w:r>
      <w:r w:rsidRPr="00D44C9B">
        <w:t>самостійного</w:t>
      </w:r>
      <w:r w:rsidR="00416BD2">
        <w:t xml:space="preserve"> </w:t>
      </w:r>
      <w:r w:rsidRPr="00D44C9B">
        <w:t>вивчення</w:t>
      </w:r>
      <w:r w:rsidR="00416BD2">
        <w:t xml:space="preserve"> </w:t>
      </w:r>
      <w:r w:rsidRPr="00D44C9B">
        <w:t>та</w:t>
      </w:r>
      <w:r w:rsidR="00416BD2">
        <w:t xml:space="preserve"> </w:t>
      </w:r>
      <w:r w:rsidRPr="00D44C9B">
        <w:t>аналізу</w:t>
      </w:r>
      <w:r>
        <w:t>.</w:t>
      </w:r>
    </w:p>
    <w:permEnd w:id="604578625"/>
    <w:p w:rsidR="00A631F1" w:rsidRDefault="00A631F1" w:rsidP="004419B6">
      <w:pPr>
        <w:rPr>
          <w:lang w:eastAsia="ru-RU"/>
        </w:rPr>
      </w:pPr>
    </w:p>
    <w:p w:rsidR="00FF2A88" w:rsidRPr="00FF2A88" w:rsidRDefault="00A631F1" w:rsidP="00FF2A88">
      <w:pPr>
        <w:pStyle w:val="2"/>
      </w:pPr>
      <w:r w:rsidRPr="00A631F1">
        <w:t>Література та навчальні матеріали</w:t>
      </w:r>
    </w:p>
    <w:p w:rsidR="00D44C9B" w:rsidRPr="00D44C9B" w:rsidRDefault="00D44C9B" w:rsidP="00D44C9B">
      <w:permStart w:id="1930566963" w:edGrp="everyone"/>
      <w:r w:rsidRPr="00D44C9B">
        <w:t>1.</w:t>
      </w:r>
      <w:r w:rsidRPr="00D44C9B">
        <w:tab/>
        <w:t xml:space="preserve">Правознавство: </w:t>
      </w:r>
      <w:r w:rsidR="00E24DCE">
        <w:t>х</w:t>
      </w:r>
      <w:r w:rsidRPr="00D44C9B">
        <w:t>рестоматія</w:t>
      </w:r>
      <w:r w:rsidR="00E24DCE">
        <w:t xml:space="preserve"> /</w:t>
      </w:r>
      <w:r w:rsidRPr="00D44C9B">
        <w:t xml:space="preserve"> Л. В. </w:t>
      </w:r>
      <w:proofErr w:type="spellStart"/>
      <w:r w:rsidRPr="00D44C9B">
        <w:t>Перевалова</w:t>
      </w:r>
      <w:proofErr w:type="spellEnd"/>
      <w:r w:rsidRPr="00D44C9B">
        <w:t>,</w:t>
      </w:r>
      <w:r w:rsidR="00E24DCE">
        <w:t xml:space="preserve"> </w:t>
      </w:r>
      <w:r w:rsidRPr="00D44C9B">
        <w:t xml:space="preserve">В. Г. Вергун, Г. М. </w:t>
      </w:r>
      <w:proofErr w:type="spellStart"/>
      <w:r w:rsidRPr="00D44C9B">
        <w:t>Гаряєва</w:t>
      </w:r>
      <w:proofErr w:type="spellEnd"/>
      <w:r w:rsidRPr="00D44C9B">
        <w:t xml:space="preserve">, О. В. </w:t>
      </w:r>
      <w:proofErr w:type="spellStart"/>
      <w:r w:rsidRPr="00D44C9B">
        <w:t>Гаєвая</w:t>
      </w:r>
      <w:proofErr w:type="spellEnd"/>
      <w:r w:rsidRPr="00D44C9B">
        <w:t>, І. В. Лисенко, О</w:t>
      </w:r>
      <w:r w:rsidR="00E24DCE">
        <w:t>. В. Кузьменко.</w:t>
      </w:r>
      <w:r w:rsidRPr="00D44C9B">
        <w:t xml:space="preserve"> Харків: НТУ «ХПІ», 2019</w:t>
      </w:r>
      <w:r w:rsidR="00E24DCE">
        <w:t>.</w:t>
      </w:r>
      <w:r w:rsidRPr="00D44C9B">
        <w:t xml:space="preserve"> 220 с.– Режим доступу:http://web.kpi.kharkov.ua/pravo/wp-content/uploads/sites/90/2019/06/Pravoznavstvo.-HRESTOMATIYA.doc</w:t>
      </w:r>
    </w:p>
    <w:p w:rsidR="00D44C9B" w:rsidRPr="00D44C9B" w:rsidRDefault="00D44C9B" w:rsidP="00D44C9B">
      <w:r w:rsidRPr="00D44C9B">
        <w:t>2.</w:t>
      </w:r>
      <w:r w:rsidRPr="00D44C9B">
        <w:tab/>
        <w:t xml:space="preserve">Правове регулювання внутрішнього ринку Європейського Союзу : </w:t>
      </w:r>
      <w:proofErr w:type="spellStart"/>
      <w:r w:rsidRPr="00D44C9B">
        <w:t>навч.-метод</w:t>
      </w:r>
      <w:proofErr w:type="spellEnd"/>
      <w:r w:rsidRPr="00D44C9B">
        <w:t xml:space="preserve">. посіб. / Л.В. </w:t>
      </w:r>
      <w:proofErr w:type="spellStart"/>
      <w:r w:rsidRPr="00D44C9B">
        <w:t>Перевалова</w:t>
      </w:r>
      <w:proofErr w:type="spellEnd"/>
      <w:r w:rsidRPr="00D44C9B">
        <w:t xml:space="preserve">, О.В. </w:t>
      </w:r>
      <w:proofErr w:type="spellStart"/>
      <w:r w:rsidRPr="00D44C9B">
        <w:t>Гаєвая</w:t>
      </w:r>
      <w:proofErr w:type="spellEnd"/>
      <w:r w:rsidRPr="00D44C9B">
        <w:t xml:space="preserve">, Г.М. </w:t>
      </w:r>
      <w:proofErr w:type="spellStart"/>
      <w:r w:rsidRPr="00D44C9B">
        <w:t>Гаряєва</w:t>
      </w:r>
      <w:proofErr w:type="spellEnd"/>
      <w:r w:rsidRPr="00D44C9B">
        <w:t xml:space="preserve">. Харків : ФОП </w:t>
      </w:r>
      <w:proofErr w:type="spellStart"/>
      <w:r w:rsidRPr="00D44C9B">
        <w:t>Панов</w:t>
      </w:r>
      <w:proofErr w:type="spellEnd"/>
      <w:r w:rsidR="00E24DCE">
        <w:t xml:space="preserve"> </w:t>
      </w:r>
      <w:r w:rsidRPr="00D44C9B">
        <w:t>А.М., 2020. 68 с. – Режим доступу:http://web.kpi.kharkov.ua/pravo/wp-content/uploads/sites/90/2021/05/NMP-PR-VR-YES-2020.docx</w:t>
      </w:r>
    </w:p>
    <w:p w:rsidR="00D44C9B" w:rsidRPr="00D44C9B" w:rsidRDefault="00E24DCE" w:rsidP="00D44C9B">
      <w:r>
        <w:lastRenderedPageBreak/>
        <w:t>3.</w:t>
      </w:r>
      <w:r>
        <w:tab/>
        <w:t xml:space="preserve">Тезаурус з правознавства: </w:t>
      </w:r>
      <w:r w:rsidR="00D44C9B" w:rsidRPr="00D44C9B">
        <w:t xml:space="preserve"> </w:t>
      </w:r>
      <w:proofErr w:type="spellStart"/>
      <w:r w:rsidR="00D44C9B" w:rsidRPr="00D44C9B">
        <w:t>Перевалова</w:t>
      </w:r>
      <w:proofErr w:type="spellEnd"/>
      <w:r>
        <w:t xml:space="preserve"> </w:t>
      </w:r>
      <w:r w:rsidR="00D44C9B" w:rsidRPr="00D44C9B">
        <w:t xml:space="preserve">Л.В., </w:t>
      </w:r>
      <w:proofErr w:type="spellStart"/>
      <w:r w:rsidR="00D44C9B" w:rsidRPr="00D44C9B">
        <w:t>Гаєвая</w:t>
      </w:r>
      <w:proofErr w:type="spellEnd"/>
      <w:r>
        <w:t xml:space="preserve"> </w:t>
      </w:r>
      <w:r w:rsidR="00D44C9B" w:rsidRPr="00D44C9B">
        <w:t xml:space="preserve">О.В., </w:t>
      </w:r>
      <w:proofErr w:type="spellStart"/>
      <w:r w:rsidR="00D44C9B" w:rsidRPr="00D44C9B">
        <w:t>Гаряєва</w:t>
      </w:r>
      <w:proofErr w:type="spellEnd"/>
      <w:r>
        <w:t xml:space="preserve"> </w:t>
      </w:r>
      <w:r w:rsidR="00D44C9B" w:rsidRPr="00D44C9B">
        <w:t>Г.М., Кузьменко О</w:t>
      </w:r>
      <w:r w:rsidR="006C21D7">
        <w:t xml:space="preserve">.В., Лисенко І.В., Ткачов М.М. </w:t>
      </w:r>
      <w:r w:rsidR="00D44C9B" w:rsidRPr="00D44C9B">
        <w:t xml:space="preserve"> Харків</w:t>
      </w:r>
      <w:r w:rsidR="006C21D7">
        <w:t>:</w:t>
      </w:r>
      <w:r w:rsidR="00D44C9B" w:rsidRPr="00D44C9B">
        <w:t xml:space="preserve"> НТУ «ХПІ», 2021.  194с.</w:t>
      </w:r>
      <w:r w:rsidR="006C21D7">
        <w:t xml:space="preserve"> </w:t>
      </w:r>
      <w:r w:rsidR="00D44C9B" w:rsidRPr="00D44C9B">
        <w:t>– Режим доступу: http://web.kpi.kharkov.ua/pravo/wp-content/uploads/sites/90/2021/09/tezaurus_vychitka-eng-16.06.2021docx-1.docx</w:t>
      </w:r>
    </w:p>
    <w:p w:rsidR="00D44C9B" w:rsidRPr="00D44C9B" w:rsidRDefault="00D44C9B" w:rsidP="00D44C9B">
      <w:r w:rsidRPr="00D44C9B">
        <w:t>4.</w:t>
      </w:r>
      <w:r w:rsidRPr="00D44C9B">
        <w:tab/>
        <w:t xml:space="preserve">Правові засади управлінської діяльності: </w:t>
      </w:r>
      <w:proofErr w:type="spellStart"/>
      <w:r w:rsidRPr="00D44C9B">
        <w:t>навч.-метод</w:t>
      </w:r>
      <w:proofErr w:type="spellEnd"/>
      <w:r w:rsidRPr="00D44C9B">
        <w:t xml:space="preserve">. </w:t>
      </w:r>
      <w:proofErr w:type="spellStart"/>
      <w:r w:rsidRPr="00D44C9B">
        <w:t>посіб</w:t>
      </w:r>
      <w:proofErr w:type="spellEnd"/>
      <w:r w:rsidRPr="00D44C9B">
        <w:t xml:space="preserve">. / Л.В. </w:t>
      </w:r>
      <w:proofErr w:type="spellStart"/>
      <w:r w:rsidRPr="00D44C9B">
        <w:t>Перевалова</w:t>
      </w:r>
      <w:proofErr w:type="spellEnd"/>
      <w:r w:rsidRPr="00D44C9B">
        <w:t xml:space="preserve">, О.В. </w:t>
      </w:r>
      <w:proofErr w:type="spellStart"/>
      <w:r w:rsidRPr="00D44C9B">
        <w:t>Гаєвая</w:t>
      </w:r>
      <w:proofErr w:type="spellEnd"/>
      <w:r w:rsidRPr="00D44C9B">
        <w:t xml:space="preserve">, Г.М. </w:t>
      </w:r>
      <w:proofErr w:type="spellStart"/>
      <w:r w:rsidRPr="00D44C9B">
        <w:t>Гаряєва</w:t>
      </w:r>
      <w:proofErr w:type="spellEnd"/>
      <w:r w:rsidRPr="00D44C9B">
        <w:t xml:space="preserve">, І.В. Лисенко. Харків : ФОП </w:t>
      </w:r>
      <w:proofErr w:type="spellStart"/>
      <w:r w:rsidRPr="00D44C9B">
        <w:t>Панов</w:t>
      </w:r>
      <w:proofErr w:type="spellEnd"/>
      <w:r w:rsidR="006C21D7">
        <w:t xml:space="preserve"> </w:t>
      </w:r>
      <w:r w:rsidRPr="00D44C9B">
        <w:t>А.М., 2020. 50 с. – Режим доступу:http://web.kpi.kharkov.ua/pravo/wp-content/uploads/sites/90/2020/10/Metodposibnik-PZUD-2-1.docx</w:t>
      </w:r>
    </w:p>
    <w:p w:rsidR="00F63121" w:rsidRDefault="00D44C9B" w:rsidP="000B3985">
      <w:pPr>
        <w:tabs>
          <w:tab w:val="left" w:pos="0"/>
          <w:tab w:val="left" w:pos="34"/>
        </w:tabs>
        <w:spacing w:line="192" w:lineRule="auto"/>
        <w:jc w:val="both"/>
      </w:pPr>
      <w:r w:rsidRPr="00D44C9B">
        <w:t>5.</w:t>
      </w:r>
      <w:r w:rsidRPr="00D44C9B">
        <w:tab/>
        <w:t xml:space="preserve">Методичні вказівки до виконання контрольних робіт з правових дисциплін для студентів заочної форми навчання усіх спеціальностей: О. В. </w:t>
      </w:r>
      <w:proofErr w:type="spellStart"/>
      <w:r w:rsidRPr="00D44C9B">
        <w:t>Гаєвая</w:t>
      </w:r>
      <w:proofErr w:type="spellEnd"/>
      <w:r w:rsidRPr="00D44C9B">
        <w:t xml:space="preserve">, Г. М. </w:t>
      </w:r>
      <w:proofErr w:type="spellStart"/>
      <w:r w:rsidRPr="00D44C9B">
        <w:t>Гаряєва</w:t>
      </w:r>
      <w:proofErr w:type="spellEnd"/>
      <w:r w:rsidRPr="00D44C9B">
        <w:t>, І.</w:t>
      </w:r>
      <w:r w:rsidR="006C21D7">
        <w:t xml:space="preserve"> В. Лисенко, Л. В. </w:t>
      </w:r>
      <w:proofErr w:type="spellStart"/>
      <w:r w:rsidR="006C21D7">
        <w:t>Перевалова</w:t>
      </w:r>
      <w:proofErr w:type="spellEnd"/>
      <w:r w:rsidR="006C21D7">
        <w:t xml:space="preserve">.  Харків: НТУ «ХПІ», 2021. </w:t>
      </w:r>
      <w:r w:rsidRPr="00D44C9B">
        <w:t xml:space="preserve"> 128 с. – Режим доступу:http://web.kpi.kharkov.ua/pravo/wp-content/uploads/sites/90/2021/06/Metodichni-vkazivki_dlya-napisannya-kr-dlya-zo-1-1.docx</w:t>
      </w:r>
      <w:permEnd w:id="1930566963"/>
    </w:p>
    <w:p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br/>
              <w:t>та розподіл балів</w:t>
            </w:r>
          </w:p>
          <w:p w:rsidR="006C440D" w:rsidRPr="00E22D4B" w:rsidRDefault="006C440D" w:rsidP="006C440D">
            <w:permStart w:id="1587956112" w:edGrp="everyone"/>
            <w:r w:rsidRPr="00E22D4B">
              <w:t xml:space="preserve">Критерії оцінювання успішності студента та розподіл балів </w:t>
            </w:r>
          </w:p>
          <w:p w:rsidR="006C440D" w:rsidRPr="00E22D4B" w:rsidRDefault="006C440D" w:rsidP="006C440D">
            <w:r w:rsidRPr="00E22D4B">
              <w:t xml:space="preserve">100% підсумкової оцінки складаються з результатів оцінювання у вигляді </w:t>
            </w:r>
            <w:r>
              <w:t>диференційованого заліку</w:t>
            </w:r>
            <w:r w:rsidRPr="00E22D4B">
              <w:t xml:space="preserve"> (40%) та поточного оцінювання (60%). </w:t>
            </w:r>
          </w:p>
          <w:p w:rsidR="006C440D" w:rsidRPr="00E22D4B" w:rsidRDefault="006C440D" w:rsidP="006C440D">
            <w:r>
              <w:t>Д</w:t>
            </w:r>
            <w:r w:rsidRPr="00E22D4B">
              <w:t>иференційован</w:t>
            </w:r>
            <w:r>
              <w:t>ий</w:t>
            </w:r>
            <w:r w:rsidRPr="00E22D4B">
              <w:t xml:space="preserve"> залік: </w:t>
            </w:r>
            <w:r>
              <w:t xml:space="preserve">усне </w:t>
            </w:r>
            <w:r w:rsidRPr="00E22D4B">
              <w:t xml:space="preserve">завдання (2 запитання з теорії) та усна доповідь. </w:t>
            </w:r>
          </w:p>
          <w:p w:rsidR="00F63121" w:rsidRPr="00752BDE" w:rsidRDefault="006C440D" w:rsidP="006C440D">
            <w:r w:rsidRPr="00E22D4B">
              <w:t>Поточне оцінювання</w:t>
            </w:r>
            <w:r w:rsidRPr="006C440D">
              <w:t xml:space="preserve">: 2 </w:t>
            </w:r>
            <w:proofErr w:type="spellStart"/>
            <w:r w:rsidRPr="006C440D">
              <w:t>онлайн</w:t>
            </w:r>
            <w:proofErr w:type="spellEnd"/>
            <w:r w:rsidRPr="006C440D">
              <w:t xml:space="preserve"> тести та вирішення практичних завдань  (по 20%). </w:t>
            </w:r>
          </w:p>
          <w:permEnd w:id="1587956112"/>
          <w:p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75767F" w:rsidP="0075767F">
      <w:permStart w:id="1355044257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4" w:history="1">
        <w:r w:rsidRPr="00E2118C">
          <w:rPr>
            <w:rStyle w:val="a5"/>
          </w:rPr>
          <w:t>http://blogs.kpi.kharkov.ua/v2/nv/akademichna-dobrochesnist/</w:t>
        </w:r>
      </w:hyperlink>
    </w:p>
    <w:permEnd w:id="1355044257"/>
    <w:p w:rsidR="00B14439" w:rsidRDefault="00B14439" w:rsidP="0075767F"/>
    <w:p w:rsidR="00B14439" w:rsidRDefault="00B14439" w:rsidP="00B14439">
      <w:pPr>
        <w:pStyle w:val="2"/>
      </w:pPr>
      <w:permStart w:id="433473624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:rsidTr="00816D26">
        <w:tc>
          <w:tcPr>
            <w:tcW w:w="1720" w:type="pct"/>
          </w:tcPr>
          <w:p w:rsidR="00B14439" w:rsidRPr="008B26D9" w:rsidRDefault="00B14439" w:rsidP="00B14439">
            <w:pPr>
              <w:rPr>
                <w:color w:val="auto"/>
              </w:rPr>
            </w:pPr>
            <w:proofErr w:type="spellStart"/>
            <w:r w:rsidRPr="008B26D9">
              <w:rPr>
                <w:color w:val="auto"/>
              </w:rPr>
              <w:t>Силабус</w:t>
            </w:r>
            <w:proofErr w:type="spellEnd"/>
            <w:r w:rsidRPr="008B26D9">
              <w:rPr>
                <w:color w:val="auto"/>
              </w:rPr>
              <w:t xml:space="preserve"> погоджено</w:t>
            </w:r>
          </w:p>
        </w:tc>
        <w:tc>
          <w:tcPr>
            <w:tcW w:w="1720" w:type="pct"/>
          </w:tcPr>
          <w:p w:rsidR="00B14439" w:rsidRDefault="00F8601F" w:rsidP="00B14439">
            <w:r>
              <w:t xml:space="preserve">25.08.2023            </w:t>
            </w:r>
            <w:bookmarkStart w:id="0" w:name="_GoBack"/>
            <w:bookmarkEnd w:id="0"/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746760" cy="403860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grayscl/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6760" cy="403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Pr="009B55EE" w:rsidRDefault="00B14439" w:rsidP="00816D26">
            <w:pPr>
              <w:pStyle w:val="4"/>
              <w:outlineLvl w:val="3"/>
              <w:rPr>
                <w:lang w:val="ru-RU"/>
              </w:rPr>
            </w:pPr>
            <w:r w:rsidRPr="00B14439">
              <w:t>Завідувач</w:t>
            </w:r>
            <w:r w:rsidR="009B55EE">
              <w:rPr>
                <w:lang w:val="ru-RU"/>
              </w:rPr>
              <w:t>ка</w:t>
            </w:r>
            <w:r w:rsidR="009B55EE">
              <w:t xml:space="preserve"> </w:t>
            </w:r>
            <w:r w:rsidRPr="00B14439">
              <w:t>кафедри</w:t>
            </w:r>
            <w:r w:rsidR="009B55EE">
              <w:rPr>
                <w:lang w:val="ru-RU"/>
              </w:rPr>
              <w:t xml:space="preserve"> права</w:t>
            </w:r>
          </w:p>
          <w:p w:rsidR="00816D26" w:rsidRPr="00B14439" w:rsidRDefault="00D44C9B" w:rsidP="00D44C9B">
            <w:r>
              <w:t>Ірина ЛИСЕНКО</w:t>
            </w:r>
          </w:p>
        </w:tc>
      </w:tr>
      <w:tr w:rsidR="00B14439" w:rsidRPr="00B14439" w:rsidTr="00816D26"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:rsidR="00816D26" w:rsidRPr="00997143" w:rsidRDefault="00997143" w:rsidP="00597456">
            <w:proofErr w:type="spellStart"/>
            <w:r w:rsidRPr="00C31FC4">
              <w:rPr>
                <w:lang w:val="ru-RU"/>
              </w:rPr>
              <w:t>Олена</w:t>
            </w:r>
            <w:proofErr w:type="spellEnd"/>
            <w:r w:rsidRPr="00C31FC4">
              <w:rPr>
                <w:lang w:val="ru-RU"/>
              </w:rPr>
              <w:t xml:space="preserve"> АХІЄЗЕР</w:t>
            </w:r>
          </w:p>
        </w:tc>
      </w:tr>
      <w:permEnd w:id="433473624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16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0C5F" w:rsidRDefault="002D0C5F" w:rsidP="00C06EE9">
      <w:r>
        <w:separator/>
      </w:r>
    </w:p>
  </w:endnote>
  <w:endnote w:type="continuationSeparator" w:id="0">
    <w:p w:rsidR="002D0C5F" w:rsidRDefault="002D0C5F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6EE9" w:rsidRDefault="002D0C5F" w:rsidP="00C06EE9">
    <w:pPr>
      <w:pStyle w:val="ab"/>
      <w:jc w:val="right"/>
    </w:pPr>
    <w:r>
      <w:rPr>
        <w:noProof/>
        <w:lang w:eastAsia="uk-UA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0" o:spid="_x0000_s2049" type="#_x0000_t202" style="position:absolute;left:0;text-align:left;margin-left:-6.45pt;margin-top:784.55pt;width:316.5pt;height:21.7pt;z-index:251659264;visibility:visible;mso-position-vertical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" fillcolor="white [3201]" stroked="f" strokeweight=".5pt">
          <v:path arrowok="t"/>
          <v:textbox>
            <w:txbxContent>
              <w:sdt>
                <w:sdtPr>
                  <w:alias w:val="Title"/>
                  <w:tag w:val=""/>
                  <w:id w:val="-1447222568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EndPr/>
                <w:sdtContent>
                  <w:p w:rsidR="00DD297D" w:rsidRPr="00DD297D" w:rsidRDefault="00285AC1" w:rsidP="00DD297D">
                    <w:pPr>
                      <w:pStyle w:val="FooterText"/>
                    </w:pPr>
                    <w:r>
                      <w:rPr>
                        <w:lang w:val="ru-RU"/>
                      </w:rPr>
                      <w:t>Правознавство</w:t>
                    </w:r>
                  </w:p>
                </w:sdtContent>
              </w:sdt>
            </w:txbxContent>
          </v:textbox>
          <w10:wrap anchory="page"/>
        </v:shape>
      </w:pict>
    </w:r>
    <w:r w:rsidR="00C06EE9">
      <w:rPr>
        <w:noProof/>
        <w:lang w:val="ru-RU" w:eastAsia="ru-RU"/>
      </w:rPr>
      <w:drawing>
        <wp:inline distT="0" distB="0" distL="0" distR="0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0C5F" w:rsidRDefault="002D0C5F" w:rsidP="00C06EE9">
      <w:r>
        <w:separator/>
      </w:r>
    </w:p>
  </w:footnote>
  <w:footnote w:type="continuationSeparator" w:id="0">
    <w:p w:rsidR="002D0C5F" w:rsidRDefault="002D0C5F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2E352F3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16CD58DC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25EA3373"/>
    <w:multiLevelType w:val="hybridMultilevel"/>
    <w:tmpl w:val="13002F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8B1120"/>
    <w:multiLevelType w:val="hybridMultilevel"/>
    <w:tmpl w:val="3590586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32F4BCC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46EC1DB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4A7B055C"/>
    <w:multiLevelType w:val="hybridMultilevel"/>
    <w:tmpl w:val="7BBEBA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FA6743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>
    <w:nsid w:val="4F1345A5"/>
    <w:multiLevelType w:val="hybridMultilevel"/>
    <w:tmpl w:val="3F16A8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A33172D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947A1E"/>
    <w:multiLevelType w:val="singleLevel"/>
    <w:tmpl w:val="8AF67A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</w:rPr>
    </w:lvl>
  </w:abstractNum>
  <w:num w:numId="1">
    <w:abstractNumId w:val="2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11"/>
    <w:lvlOverride w:ilvl="0">
      <w:startOverride w:val="1"/>
    </w:lvlOverride>
  </w:num>
  <w:num w:numId="33">
    <w:abstractNumId w:val="13"/>
  </w:num>
  <w:num w:numId="34">
    <w:abstractNumId w:val="14"/>
    <w:lvlOverride w:ilvl="0">
      <w:startOverride w:val="1"/>
    </w:lvlOverride>
  </w:num>
  <w:num w:numId="35">
    <w:abstractNumId w:val="18"/>
  </w:num>
  <w:num w:numId="36">
    <w:abstractNumId w:val="16"/>
  </w:num>
  <w:num w:numId="37">
    <w:abstractNumId w:val="17"/>
    <w:lvlOverride w:ilvl="0">
      <w:startOverride w:val="1"/>
    </w:lvlOverride>
  </w:num>
  <w:num w:numId="38">
    <w:abstractNumId w:val="15"/>
    <w:lvlOverride w:ilvl="0">
      <w:startOverride w:val="1"/>
    </w:lvlOverride>
  </w:num>
  <w:num w:numId="39">
    <w:abstractNumId w:val="21"/>
    <w:lvlOverride w:ilvl="0">
      <w:startOverride w:val="1"/>
    </w:lvlOverride>
  </w:num>
  <w:num w:numId="40">
    <w:abstractNumId w:val="19"/>
    <w:lvlOverride w:ilvl="0">
      <w:startOverride w:val="1"/>
    </w:lvlOverride>
  </w:num>
  <w:num w:numId="41">
    <w:abstractNumId w:val="10"/>
    <w:lvlOverride w:ilvl="0">
      <w:startOverride w:val="1"/>
    </w:lvlOverride>
  </w:num>
  <w:num w:numId="4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attachedTemplate r:id="rId1"/>
  <w:documentProtection w:edit="readOnly" w:formatting="1" w:enforcement="0"/>
  <w:styleLockTheme/>
  <w:styleLockQFSet/>
  <w:defaultTabStop w:val="720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0F417A"/>
    <w:rsid w:val="0000207F"/>
    <w:rsid w:val="00013EAA"/>
    <w:rsid w:val="0001622F"/>
    <w:rsid w:val="00024F26"/>
    <w:rsid w:val="00037752"/>
    <w:rsid w:val="000500DA"/>
    <w:rsid w:val="000812C7"/>
    <w:rsid w:val="00083EA9"/>
    <w:rsid w:val="000B1877"/>
    <w:rsid w:val="000B3985"/>
    <w:rsid w:val="000B39C0"/>
    <w:rsid w:val="000B45CE"/>
    <w:rsid w:val="000B5AE4"/>
    <w:rsid w:val="000E0C44"/>
    <w:rsid w:val="000F417A"/>
    <w:rsid w:val="00102A39"/>
    <w:rsid w:val="001030B2"/>
    <w:rsid w:val="001078C9"/>
    <w:rsid w:val="0011483A"/>
    <w:rsid w:val="00123662"/>
    <w:rsid w:val="00150B3D"/>
    <w:rsid w:val="001528D0"/>
    <w:rsid w:val="00165405"/>
    <w:rsid w:val="0017389F"/>
    <w:rsid w:val="001A69EB"/>
    <w:rsid w:val="001A6BAE"/>
    <w:rsid w:val="001B2A58"/>
    <w:rsid w:val="001B2FD3"/>
    <w:rsid w:val="001D12B1"/>
    <w:rsid w:val="001E763B"/>
    <w:rsid w:val="001F3C0F"/>
    <w:rsid w:val="00200622"/>
    <w:rsid w:val="00202E0B"/>
    <w:rsid w:val="00212E99"/>
    <w:rsid w:val="00214DA9"/>
    <w:rsid w:val="002245E1"/>
    <w:rsid w:val="00252194"/>
    <w:rsid w:val="002566CE"/>
    <w:rsid w:val="0026076C"/>
    <w:rsid w:val="00264280"/>
    <w:rsid w:val="00266D64"/>
    <w:rsid w:val="002807A1"/>
    <w:rsid w:val="00285AC1"/>
    <w:rsid w:val="002865E0"/>
    <w:rsid w:val="00296411"/>
    <w:rsid w:val="002A7342"/>
    <w:rsid w:val="002C31A1"/>
    <w:rsid w:val="002D0C5F"/>
    <w:rsid w:val="002D3233"/>
    <w:rsid w:val="002D6D9B"/>
    <w:rsid w:val="002E0FC1"/>
    <w:rsid w:val="002E2BFA"/>
    <w:rsid w:val="002F2CD5"/>
    <w:rsid w:val="002F5364"/>
    <w:rsid w:val="00332440"/>
    <w:rsid w:val="00337741"/>
    <w:rsid w:val="00357A9E"/>
    <w:rsid w:val="00371D61"/>
    <w:rsid w:val="003768CC"/>
    <w:rsid w:val="00383BF5"/>
    <w:rsid w:val="00396F6D"/>
    <w:rsid w:val="003A2407"/>
    <w:rsid w:val="003C0CF1"/>
    <w:rsid w:val="003E6EBE"/>
    <w:rsid w:val="003F5A91"/>
    <w:rsid w:val="003F6B29"/>
    <w:rsid w:val="003F766B"/>
    <w:rsid w:val="00404B27"/>
    <w:rsid w:val="0040785D"/>
    <w:rsid w:val="00415EA4"/>
    <w:rsid w:val="00416BD2"/>
    <w:rsid w:val="004202CC"/>
    <w:rsid w:val="00436EA4"/>
    <w:rsid w:val="0044147F"/>
    <w:rsid w:val="004419B6"/>
    <w:rsid w:val="00442FE0"/>
    <w:rsid w:val="004514BD"/>
    <w:rsid w:val="00452482"/>
    <w:rsid w:val="004552CD"/>
    <w:rsid w:val="00455BBA"/>
    <w:rsid w:val="004624C5"/>
    <w:rsid w:val="00485C8A"/>
    <w:rsid w:val="00493322"/>
    <w:rsid w:val="004A2ADB"/>
    <w:rsid w:val="004A5479"/>
    <w:rsid w:val="004A577B"/>
    <w:rsid w:val="004C24B7"/>
    <w:rsid w:val="004C5FD3"/>
    <w:rsid w:val="004D19DF"/>
    <w:rsid w:val="004D3A85"/>
    <w:rsid w:val="004E38B5"/>
    <w:rsid w:val="004F5495"/>
    <w:rsid w:val="0050425C"/>
    <w:rsid w:val="0050506E"/>
    <w:rsid w:val="00505D69"/>
    <w:rsid w:val="0051446A"/>
    <w:rsid w:val="00527271"/>
    <w:rsid w:val="00527DC3"/>
    <w:rsid w:val="0053388F"/>
    <w:rsid w:val="005372D8"/>
    <w:rsid w:val="00541876"/>
    <w:rsid w:val="005432B5"/>
    <w:rsid w:val="0056671A"/>
    <w:rsid w:val="0058171B"/>
    <w:rsid w:val="0058444B"/>
    <w:rsid w:val="0058489C"/>
    <w:rsid w:val="00590D12"/>
    <w:rsid w:val="00591199"/>
    <w:rsid w:val="005922F7"/>
    <w:rsid w:val="00597456"/>
    <w:rsid w:val="005B4E27"/>
    <w:rsid w:val="005B6D7C"/>
    <w:rsid w:val="005B765E"/>
    <w:rsid w:val="005D68E5"/>
    <w:rsid w:val="005E7626"/>
    <w:rsid w:val="005F0F22"/>
    <w:rsid w:val="005F1032"/>
    <w:rsid w:val="00606325"/>
    <w:rsid w:val="00637FEC"/>
    <w:rsid w:val="00646389"/>
    <w:rsid w:val="006804EC"/>
    <w:rsid w:val="006A034A"/>
    <w:rsid w:val="006A5AE4"/>
    <w:rsid w:val="006B46BE"/>
    <w:rsid w:val="006C21D7"/>
    <w:rsid w:val="006C440D"/>
    <w:rsid w:val="006E143D"/>
    <w:rsid w:val="00701833"/>
    <w:rsid w:val="00704525"/>
    <w:rsid w:val="0070487A"/>
    <w:rsid w:val="007117D4"/>
    <w:rsid w:val="007157AE"/>
    <w:rsid w:val="0071777C"/>
    <w:rsid w:val="00720712"/>
    <w:rsid w:val="00723558"/>
    <w:rsid w:val="007349E6"/>
    <w:rsid w:val="00735F4F"/>
    <w:rsid w:val="00736C60"/>
    <w:rsid w:val="007372E5"/>
    <w:rsid w:val="007400B5"/>
    <w:rsid w:val="00744389"/>
    <w:rsid w:val="00750E4C"/>
    <w:rsid w:val="00752BDE"/>
    <w:rsid w:val="0075767F"/>
    <w:rsid w:val="00761873"/>
    <w:rsid w:val="0077254D"/>
    <w:rsid w:val="007744E2"/>
    <w:rsid w:val="007A47FE"/>
    <w:rsid w:val="007B58E1"/>
    <w:rsid w:val="007B7FBA"/>
    <w:rsid w:val="007E1C62"/>
    <w:rsid w:val="007E5A6D"/>
    <w:rsid w:val="007F3C16"/>
    <w:rsid w:val="00806F52"/>
    <w:rsid w:val="00810E8E"/>
    <w:rsid w:val="00816D26"/>
    <w:rsid w:val="008234D3"/>
    <w:rsid w:val="008239C6"/>
    <w:rsid w:val="00827F82"/>
    <w:rsid w:val="008372D3"/>
    <w:rsid w:val="0084046E"/>
    <w:rsid w:val="008607A1"/>
    <w:rsid w:val="00876BFE"/>
    <w:rsid w:val="00890E13"/>
    <w:rsid w:val="008A20CD"/>
    <w:rsid w:val="008B26D9"/>
    <w:rsid w:val="008C264C"/>
    <w:rsid w:val="008C757E"/>
    <w:rsid w:val="008D2336"/>
    <w:rsid w:val="008D3CA6"/>
    <w:rsid w:val="008E063A"/>
    <w:rsid w:val="008E1074"/>
    <w:rsid w:val="008F20B1"/>
    <w:rsid w:val="00906F1A"/>
    <w:rsid w:val="009154BD"/>
    <w:rsid w:val="009417C1"/>
    <w:rsid w:val="009564BB"/>
    <w:rsid w:val="00967E65"/>
    <w:rsid w:val="00970BD2"/>
    <w:rsid w:val="0097669B"/>
    <w:rsid w:val="009809A2"/>
    <w:rsid w:val="00994C5E"/>
    <w:rsid w:val="00997143"/>
    <w:rsid w:val="009B1BEC"/>
    <w:rsid w:val="009B49B5"/>
    <w:rsid w:val="009B55EE"/>
    <w:rsid w:val="009B5D49"/>
    <w:rsid w:val="009D533B"/>
    <w:rsid w:val="009E1A11"/>
    <w:rsid w:val="009E46FC"/>
    <w:rsid w:val="009F3C47"/>
    <w:rsid w:val="00A06DA1"/>
    <w:rsid w:val="00A20D2B"/>
    <w:rsid w:val="00A232E6"/>
    <w:rsid w:val="00A320A6"/>
    <w:rsid w:val="00A32734"/>
    <w:rsid w:val="00A40F06"/>
    <w:rsid w:val="00A631F1"/>
    <w:rsid w:val="00A92C9D"/>
    <w:rsid w:val="00AC2E5B"/>
    <w:rsid w:val="00AD090C"/>
    <w:rsid w:val="00AF2A25"/>
    <w:rsid w:val="00AF5A3D"/>
    <w:rsid w:val="00AF6D59"/>
    <w:rsid w:val="00B12F69"/>
    <w:rsid w:val="00B14439"/>
    <w:rsid w:val="00B2225F"/>
    <w:rsid w:val="00B333C5"/>
    <w:rsid w:val="00B37E56"/>
    <w:rsid w:val="00B40109"/>
    <w:rsid w:val="00B5617C"/>
    <w:rsid w:val="00B83BDB"/>
    <w:rsid w:val="00B85CDE"/>
    <w:rsid w:val="00B94B7C"/>
    <w:rsid w:val="00BA170C"/>
    <w:rsid w:val="00BA4B38"/>
    <w:rsid w:val="00BE04FF"/>
    <w:rsid w:val="00BE1919"/>
    <w:rsid w:val="00C06EE9"/>
    <w:rsid w:val="00C17C91"/>
    <w:rsid w:val="00C255D7"/>
    <w:rsid w:val="00C31FC4"/>
    <w:rsid w:val="00C43ECD"/>
    <w:rsid w:val="00C74A38"/>
    <w:rsid w:val="00C77EC0"/>
    <w:rsid w:val="00C822EA"/>
    <w:rsid w:val="00C84C48"/>
    <w:rsid w:val="00C907EE"/>
    <w:rsid w:val="00C94255"/>
    <w:rsid w:val="00C954B4"/>
    <w:rsid w:val="00CA7408"/>
    <w:rsid w:val="00CB1657"/>
    <w:rsid w:val="00CD6113"/>
    <w:rsid w:val="00CD6D1C"/>
    <w:rsid w:val="00CE7A71"/>
    <w:rsid w:val="00CF3E0C"/>
    <w:rsid w:val="00D1344F"/>
    <w:rsid w:val="00D16704"/>
    <w:rsid w:val="00D449ED"/>
    <w:rsid w:val="00D44C9B"/>
    <w:rsid w:val="00D47DD1"/>
    <w:rsid w:val="00D51A18"/>
    <w:rsid w:val="00D83641"/>
    <w:rsid w:val="00D859E8"/>
    <w:rsid w:val="00D91AB9"/>
    <w:rsid w:val="00D91B23"/>
    <w:rsid w:val="00DA2A46"/>
    <w:rsid w:val="00DA41AA"/>
    <w:rsid w:val="00DB5076"/>
    <w:rsid w:val="00DB717D"/>
    <w:rsid w:val="00DC34AA"/>
    <w:rsid w:val="00DC5A24"/>
    <w:rsid w:val="00DD297D"/>
    <w:rsid w:val="00DD3912"/>
    <w:rsid w:val="00DD467B"/>
    <w:rsid w:val="00DE28B1"/>
    <w:rsid w:val="00DE3B52"/>
    <w:rsid w:val="00DE6D44"/>
    <w:rsid w:val="00DE79E2"/>
    <w:rsid w:val="00DF40F7"/>
    <w:rsid w:val="00DF555E"/>
    <w:rsid w:val="00DF7F92"/>
    <w:rsid w:val="00E0479E"/>
    <w:rsid w:val="00E049DE"/>
    <w:rsid w:val="00E12F3A"/>
    <w:rsid w:val="00E13D1D"/>
    <w:rsid w:val="00E14485"/>
    <w:rsid w:val="00E16A47"/>
    <w:rsid w:val="00E1797C"/>
    <w:rsid w:val="00E24DCE"/>
    <w:rsid w:val="00E30FAD"/>
    <w:rsid w:val="00E649FF"/>
    <w:rsid w:val="00E72549"/>
    <w:rsid w:val="00E770A6"/>
    <w:rsid w:val="00EA700F"/>
    <w:rsid w:val="00EB1CAF"/>
    <w:rsid w:val="00EB2DF1"/>
    <w:rsid w:val="00ED6231"/>
    <w:rsid w:val="00EE5346"/>
    <w:rsid w:val="00EF78BE"/>
    <w:rsid w:val="00F14D31"/>
    <w:rsid w:val="00F25A5B"/>
    <w:rsid w:val="00F47372"/>
    <w:rsid w:val="00F5171C"/>
    <w:rsid w:val="00F53530"/>
    <w:rsid w:val="00F63121"/>
    <w:rsid w:val="00F651C2"/>
    <w:rsid w:val="00F83A45"/>
    <w:rsid w:val="00F8601F"/>
    <w:rsid w:val="00F96E74"/>
    <w:rsid w:val="00FA1D0E"/>
    <w:rsid w:val="00FA1F45"/>
    <w:rsid w:val="00FE37B5"/>
    <w:rsid w:val="00FE7231"/>
    <w:rsid w:val="00FE7FDE"/>
    <w:rsid w:val="00FF1145"/>
    <w:rsid w:val="00FF2A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locked/>
    <w:rsid w:val="006B46B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01622F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01622F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9B5D49"/>
    <w:rPr>
      <w:rFonts w:ascii="Times New Roman" w:hAnsi="Times New Roman" w:cs="Times New Roman"/>
      <w:sz w:val="24"/>
      <w:szCs w:val="24"/>
    </w:rPr>
  </w:style>
  <w:style w:type="character" w:customStyle="1" w:styleId="60">
    <w:name w:val="Заголовок 6 Знак"/>
    <w:basedOn w:val="a0"/>
    <w:link w:val="6"/>
    <w:uiPriority w:val="9"/>
    <w:semiHidden/>
    <w:rsid w:val="006B46BE"/>
    <w:rPr>
      <w:rFonts w:asciiTheme="majorHAnsi" w:eastAsiaTheme="majorEastAsia" w:hAnsiTheme="majorHAnsi" w:cstheme="majorBidi"/>
      <w:i/>
      <w:iCs/>
      <w:color w:val="1F3763" w:themeColor="accent1" w:themeShade="7F"/>
      <w:lang w:val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locked/>
    <w:rsid w:val="006B46B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01622F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01622F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9B5D49"/>
    <w:rPr>
      <w:rFonts w:ascii="Times New Roman" w:hAnsi="Times New Roman" w:cs="Times New Roman"/>
      <w:sz w:val="24"/>
      <w:szCs w:val="24"/>
    </w:rPr>
  </w:style>
  <w:style w:type="character" w:customStyle="1" w:styleId="60">
    <w:name w:val="Заголовок 6 Знак"/>
    <w:basedOn w:val="a0"/>
    <w:link w:val="6"/>
    <w:uiPriority w:val="9"/>
    <w:semiHidden/>
    <w:rsid w:val="006B46BE"/>
    <w:rPr>
      <w:rFonts w:asciiTheme="majorHAnsi" w:eastAsiaTheme="majorEastAsia" w:hAnsiTheme="majorHAnsi" w:cstheme="majorBidi"/>
      <w:i/>
      <w:iCs/>
      <w:color w:val="1F3763" w:themeColor="accent1" w:themeShade="7F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148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5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9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168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794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eb.kpi.kharkov.ua/pravo/uk/shtat-kafedru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Oleksandr.Kuzmenko@khpi.edu.ua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image" Target="media/image4.emf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://blogs.kpi.kharkov.ua/v2/nv/akademichna-dobrochesnist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_17\Desktop\&#1057;&#1080;&#1083;&#1072;&#1073;&#1091;&#1089;_&#1055;&#1088;&#1072;&#1074;&#1086;&#1079;&#1085;&#1072;&#1074;%20&#1052;&#1054;%2014.06.23_UK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1B998C-CFCF-4607-9C16-0C70D31645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Правознав МО 14.06.23_UKR.dotx</Template>
  <TotalTime>92</TotalTime>
  <Pages>4</Pages>
  <Words>1501</Words>
  <Characters>8559</Characters>
  <Application>Microsoft Office Word</Application>
  <DocSecurity>0</DocSecurity>
  <Lines>71</Lines>
  <Paragraphs>2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авознавство</vt:lpstr>
      <vt:lpstr>Назва дисципліни</vt:lpstr>
    </vt:vector>
  </TitlesOfParts>
  <Company>SPecialiST RePack</Company>
  <LinksUpToDate>false</LinksUpToDate>
  <CharactersWithSpaces>100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знавство</dc:title>
  <dc:creator>ASUS_17</dc:creator>
  <cp:lastModifiedBy>Пользователь</cp:lastModifiedBy>
  <cp:revision>51</cp:revision>
  <cp:lastPrinted>2023-04-06T03:01:00Z</cp:lastPrinted>
  <dcterms:created xsi:type="dcterms:W3CDTF">2023-07-28T12:59:00Z</dcterms:created>
  <dcterms:modified xsi:type="dcterms:W3CDTF">2024-01-15T08:58:00Z</dcterms:modified>
</cp:coreProperties>
</file>